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30EA59" w14:textId="17882EEB" w:rsidR="008D1BA1" w:rsidRPr="0044622E" w:rsidRDefault="775E38CA" w:rsidP="0044622E">
      <w:pPr>
        <w:pStyle w:val="Heading1"/>
      </w:pPr>
      <w:r w:rsidRPr="0044622E">
        <w:t xml:space="preserve">DAD </w:t>
      </w:r>
      <w:r w:rsidR="3134ACB5" w:rsidRPr="0044622E">
        <w:t xml:space="preserve">220 </w:t>
      </w:r>
      <w:r w:rsidR="0C95407B" w:rsidRPr="0044622E">
        <w:t>Module Five Activity</w:t>
      </w:r>
      <w:r w:rsidR="3134ACB5" w:rsidRPr="0044622E">
        <w:t xml:space="preserve"> Template</w:t>
      </w:r>
    </w:p>
    <w:p w14:paraId="1A9B195F" w14:textId="77777777" w:rsidR="00BD1A45" w:rsidRPr="0044622E" w:rsidRDefault="00BD1A45" w:rsidP="00BD1A45">
      <w:pPr>
        <w:suppressAutoHyphens/>
        <w:spacing w:line="240" w:lineRule="auto"/>
        <w:contextualSpacing/>
        <w:rPr>
          <w:rFonts w:ascii="Calibri" w:eastAsia="Calibri" w:hAnsi="Calibri" w:cs="Calibri"/>
        </w:rPr>
      </w:pPr>
    </w:p>
    <w:p w14:paraId="4B291E76" w14:textId="5A29EA16" w:rsidR="008D1BA1" w:rsidRPr="0044622E" w:rsidRDefault="576EC63A" w:rsidP="77CF2741">
      <w:pPr>
        <w:suppressAutoHyphens/>
        <w:spacing w:line="240" w:lineRule="auto"/>
        <w:contextualSpacing/>
        <w:rPr>
          <w:rFonts w:ascii="Calibri" w:eastAsia="Calibri" w:hAnsi="Calibri" w:cs="Calibri"/>
        </w:rPr>
      </w:pPr>
      <w:r w:rsidRPr="0044622E">
        <w:rPr>
          <w:rFonts w:ascii="Calibri" w:eastAsia="Calibri" w:hAnsi="Calibri" w:cs="Calibri"/>
          <w:color w:val="000000" w:themeColor="text1"/>
        </w:rPr>
        <w:t xml:space="preserve">Complete these steps as you work through the directions for this activity. </w:t>
      </w:r>
      <w:r w:rsidRPr="0044622E">
        <w:rPr>
          <w:rFonts w:ascii="Calibri" w:eastAsia="Calibri" w:hAnsi="Calibri" w:cs="Calibri"/>
        </w:rPr>
        <w:t xml:space="preserve">Refer to the guidelines and rubric for help with how to complete these steps. </w:t>
      </w:r>
      <w:r w:rsidR="5210941A" w:rsidRPr="0044622E">
        <w:rPr>
          <w:rFonts w:ascii="Calibri" w:eastAsia="Calibri" w:hAnsi="Calibri" w:cs="Calibri"/>
        </w:rPr>
        <w:t xml:space="preserve">Rename this template by adding your last name to the file name. </w:t>
      </w:r>
      <w:r w:rsidR="3134ACB5" w:rsidRPr="0044622E">
        <w:rPr>
          <w:rFonts w:ascii="Calibri" w:eastAsia="Calibri" w:hAnsi="Calibri" w:cs="Calibri"/>
        </w:rPr>
        <w:t>Replace the bracketed text in th</w:t>
      </w:r>
      <w:r w:rsidR="708039FE" w:rsidRPr="0044622E">
        <w:rPr>
          <w:rFonts w:ascii="Calibri" w:eastAsia="Calibri" w:hAnsi="Calibri" w:cs="Calibri"/>
        </w:rPr>
        <w:t>e</w:t>
      </w:r>
      <w:r w:rsidR="3134ACB5" w:rsidRPr="0044622E">
        <w:rPr>
          <w:rFonts w:ascii="Calibri" w:eastAsia="Calibri" w:hAnsi="Calibri" w:cs="Calibri"/>
        </w:rPr>
        <w:t xml:space="preserve"> template with your responses</w:t>
      </w:r>
      <w:r w:rsidR="1AB7D277" w:rsidRPr="0044622E">
        <w:rPr>
          <w:rFonts w:ascii="Calibri" w:eastAsia="Calibri" w:hAnsi="Calibri" w:cs="Calibri"/>
        </w:rPr>
        <w:t xml:space="preserve"> and supporting screenshots</w:t>
      </w:r>
      <w:r w:rsidR="27533FE6" w:rsidRPr="0044622E">
        <w:rPr>
          <w:rFonts w:ascii="Calibri" w:eastAsia="Calibri" w:hAnsi="Calibri" w:cs="Calibri"/>
        </w:rPr>
        <w:t xml:space="preserve"> as you complete the activity</w:t>
      </w:r>
      <w:r w:rsidR="4EF65BCD" w:rsidRPr="0044622E">
        <w:rPr>
          <w:rFonts w:ascii="Calibri" w:eastAsia="Calibri" w:hAnsi="Calibri" w:cs="Calibri"/>
        </w:rPr>
        <w:t xml:space="preserve">. </w:t>
      </w:r>
      <w:r w:rsidR="149EB3D6" w:rsidRPr="0044622E">
        <w:rPr>
          <w:rFonts w:ascii="Calibri" w:eastAsia="Calibri" w:hAnsi="Calibri" w:cs="Calibri"/>
        </w:rPr>
        <w:t xml:space="preserve">Size each screenshot and its explanation to fit approximately one-quarter of the page. Review the Template Screenshot Example linked in the guidelines and rubric for this assignment to see how screenshots for your assignment should look. </w:t>
      </w:r>
      <w:r w:rsidR="3CAACD73" w:rsidRPr="0044622E">
        <w:rPr>
          <w:rFonts w:ascii="Calibri" w:eastAsia="Calibri" w:hAnsi="Calibri" w:cs="Calibri"/>
        </w:rPr>
        <w:t>S</w:t>
      </w:r>
      <w:r w:rsidR="4EF65BCD" w:rsidRPr="0044622E">
        <w:rPr>
          <w:rFonts w:ascii="Calibri" w:eastAsia="Calibri" w:hAnsi="Calibri" w:cs="Calibri"/>
        </w:rPr>
        <w:t xml:space="preserve">ubmit </w:t>
      </w:r>
      <w:r w:rsidR="79FA4929" w:rsidRPr="0044622E">
        <w:rPr>
          <w:rFonts w:ascii="Calibri" w:eastAsia="Calibri" w:hAnsi="Calibri" w:cs="Calibri"/>
        </w:rPr>
        <w:t>the completed template</w:t>
      </w:r>
      <w:r w:rsidR="4EF65BCD" w:rsidRPr="0044622E">
        <w:rPr>
          <w:rFonts w:ascii="Calibri" w:eastAsia="Calibri" w:hAnsi="Calibri" w:cs="Calibri"/>
        </w:rPr>
        <w:t xml:space="preserve"> </w:t>
      </w:r>
      <w:r w:rsidR="3134ACB5" w:rsidRPr="0044622E">
        <w:rPr>
          <w:rFonts w:ascii="Calibri" w:eastAsia="Calibri" w:hAnsi="Calibri" w:cs="Calibri"/>
        </w:rPr>
        <w:t xml:space="preserve">for grading and feedback. </w:t>
      </w:r>
    </w:p>
    <w:p w14:paraId="0382839D" w14:textId="77777777" w:rsidR="008D1BA1" w:rsidRPr="0044622E" w:rsidRDefault="008D1BA1" w:rsidP="00BD1A45">
      <w:pPr>
        <w:suppressAutoHyphens/>
        <w:spacing w:line="240" w:lineRule="auto"/>
        <w:contextualSpacing/>
        <w:rPr>
          <w:rFonts w:ascii="Calibri" w:eastAsia="Calibri" w:hAnsi="Calibri" w:cs="Calibri"/>
        </w:rPr>
      </w:pPr>
    </w:p>
    <w:p w14:paraId="40FFE358" w14:textId="1C0564BA" w:rsidR="008D1BA1" w:rsidRPr="0044622E" w:rsidRDefault="3134ACB5" w:rsidP="009421AD">
      <w:pPr>
        <w:pStyle w:val="List"/>
        <w:contextualSpacing/>
      </w:pPr>
      <w:r w:rsidRPr="0044622E">
        <w:rPr>
          <w:b/>
          <w:bCs/>
        </w:rPr>
        <w:t>Analyze the data</w:t>
      </w:r>
      <w:r w:rsidRPr="0044622E">
        <w:t xml:space="preserve"> provided </w:t>
      </w:r>
      <w:r w:rsidR="161ADBCA" w:rsidRPr="0044622E">
        <w:t xml:space="preserve">in </w:t>
      </w:r>
      <w:proofErr w:type="spellStart"/>
      <w:r w:rsidR="161ADBCA" w:rsidRPr="0044622E">
        <w:t>FleetMaintenanceRecor</w:t>
      </w:r>
      <w:r w:rsidR="11E36F67" w:rsidRPr="0044622E">
        <w:t>d</w:t>
      </w:r>
      <w:r w:rsidR="161ADBCA" w:rsidRPr="0044622E">
        <w:t>s</w:t>
      </w:r>
      <w:proofErr w:type="spellEnd"/>
      <w:r w:rsidR="523D53B2" w:rsidRPr="0044622E">
        <w:t xml:space="preserve"> </w:t>
      </w:r>
      <w:r w:rsidRPr="0044622E">
        <w:rPr>
          <w:b/>
          <w:bCs/>
        </w:rPr>
        <w:t>to</w:t>
      </w:r>
      <w:r w:rsidRPr="0044622E">
        <w:t xml:space="preserve"> </w:t>
      </w:r>
      <w:r w:rsidRPr="0044622E">
        <w:rPr>
          <w:b/>
          <w:bCs/>
        </w:rPr>
        <w:t>identify themes</w:t>
      </w:r>
      <w:r w:rsidR="00EB0F7E">
        <w:t>.</w:t>
      </w:r>
    </w:p>
    <w:p w14:paraId="4B9F3137" w14:textId="348C7DCE" w:rsidR="008D1BA1" w:rsidRPr="0044622E" w:rsidRDefault="3E552796" w:rsidP="009421AD">
      <w:pPr>
        <w:pStyle w:val="List2"/>
        <w:contextualSpacing/>
      </w:pPr>
      <w:r w:rsidRPr="0044622E">
        <w:t>R</w:t>
      </w:r>
      <w:r w:rsidR="789C555F" w:rsidRPr="0044622E">
        <w:t>evie</w:t>
      </w:r>
      <w:r w:rsidR="0943076E" w:rsidRPr="0044622E">
        <w:t>w</w:t>
      </w:r>
      <w:r w:rsidR="789C555F" w:rsidRPr="0044622E">
        <w:t xml:space="preserve"> part-replacement frequencies and types</w:t>
      </w:r>
      <w:r w:rsidR="11DBA14D" w:rsidRPr="0044622E">
        <w:t xml:space="preserve">. Then </w:t>
      </w:r>
      <w:r w:rsidR="789C555F" w:rsidRPr="0044622E">
        <w:t>creat</w:t>
      </w:r>
      <w:r w:rsidR="54602591" w:rsidRPr="0044622E">
        <w:t>e</w:t>
      </w:r>
      <w:r w:rsidR="789C555F" w:rsidRPr="0044622E">
        <w:t xml:space="preserve"> a hypothesis </w:t>
      </w:r>
      <w:r w:rsidR="11CDFE0F" w:rsidRPr="0044622E">
        <w:t>that</w:t>
      </w:r>
      <w:r w:rsidR="789C555F" w:rsidRPr="0044622E">
        <w:t xml:space="preserve"> the fleet management team</w:t>
      </w:r>
      <w:r w:rsidR="0BF93D0B" w:rsidRPr="0044622E">
        <w:t xml:space="preserve"> can use to better handle maintenance.</w:t>
      </w:r>
      <w:r w:rsidR="789C555F" w:rsidRPr="0044622E">
        <w:t xml:space="preserve"> </w:t>
      </w:r>
    </w:p>
    <w:p w14:paraId="6B9E04A9" w14:textId="46159183" w:rsidR="008D1BA1" w:rsidRPr="0044622E" w:rsidRDefault="29C66AD7" w:rsidP="0044622E">
      <w:pPr>
        <w:pStyle w:val="List3"/>
        <w:contextualSpacing/>
      </w:pPr>
      <w:r w:rsidRPr="0044622E">
        <w:t>C</w:t>
      </w:r>
      <w:r w:rsidR="789C555F" w:rsidRPr="0044622E">
        <w:t>reate a table called Parts Maintenance</w:t>
      </w:r>
      <w:r w:rsidR="69895DA1" w:rsidRPr="0044622E">
        <w:t xml:space="preserve">. </w:t>
      </w:r>
      <w:r w:rsidR="068CD1D1" w:rsidRPr="0044622E">
        <w:t>Put this table in the database named after yourself.</w:t>
      </w:r>
    </w:p>
    <w:p w14:paraId="10EB4055" w14:textId="5D015E21" w:rsidR="008D1BA1" w:rsidRPr="0044622E" w:rsidRDefault="69895DA1" w:rsidP="5FC698A0">
      <w:pPr>
        <w:pStyle w:val="List3"/>
        <w:contextualSpacing/>
      </w:pPr>
      <w:r w:rsidRPr="0044622E">
        <w:t>L</w:t>
      </w:r>
      <w:r w:rsidR="789C555F" w:rsidRPr="0044622E">
        <w:t xml:space="preserve">oad </w:t>
      </w:r>
      <w:r w:rsidR="5CE7E526" w:rsidRPr="0044622E">
        <w:t>the data set from the ‘/home/</w:t>
      </w:r>
      <w:proofErr w:type="spellStart"/>
      <w:r w:rsidR="5CE7E526" w:rsidRPr="0044622E">
        <w:t>codio</w:t>
      </w:r>
      <w:proofErr w:type="spellEnd"/>
      <w:r w:rsidR="5CE7E526" w:rsidRPr="0044622E">
        <w:t>/workspace’ path and run queries to find the results</w:t>
      </w:r>
      <w:r w:rsidR="5080867E" w:rsidRPr="0044622E">
        <w:t>.</w:t>
      </w:r>
      <w:r w:rsidR="342346F2" w:rsidRPr="0044622E">
        <w:t xml:space="preserve"> You should use the following line terminators when importing: \n</w:t>
      </w:r>
      <w:r w:rsidR="5CE7E526" w:rsidRPr="0044622E">
        <w:t>.</w:t>
      </w:r>
    </w:p>
    <w:p w14:paraId="7D20650B" w14:textId="7F4EE62C" w:rsidR="008D1BA1" w:rsidRPr="0044622E" w:rsidRDefault="5D290301">
      <w:pPr>
        <w:pStyle w:val="List3"/>
        <w:contextualSpacing/>
      </w:pPr>
      <w:r w:rsidRPr="0044622E">
        <w:t>A</w:t>
      </w:r>
      <w:r w:rsidR="5CE7E526" w:rsidRPr="0044622E">
        <w:t>nswer the following questions and provide supporting screenshots.</w:t>
      </w:r>
    </w:p>
    <w:p w14:paraId="33C1817C" w14:textId="16DAF30E" w:rsidR="008D1BA1" w:rsidRPr="0044622E" w:rsidRDefault="3134ACB5" w:rsidP="0044622E">
      <w:pPr>
        <w:pStyle w:val="List4"/>
        <w:numPr>
          <w:ilvl w:val="3"/>
          <w:numId w:val="9"/>
        </w:numPr>
        <w:contextualSpacing/>
      </w:pPr>
      <w:r w:rsidRPr="0044622E">
        <w:t>Which parts are being replaced most</w:t>
      </w:r>
      <w:r w:rsidR="2D1CC37A" w:rsidRPr="0044622E">
        <w:t xml:space="preserve"> often</w:t>
      </w:r>
      <w:r w:rsidRPr="0044622E">
        <w:t>?</w:t>
      </w:r>
    </w:p>
    <w:p w14:paraId="0C69DDD3" w14:textId="71675524" w:rsidR="77CF2741" w:rsidRPr="0044622E" w:rsidRDefault="77CF2741" w:rsidP="0043140F">
      <w:pPr>
        <w:pStyle w:val="List3"/>
        <w:numPr>
          <w:ilvl w:val="2"/>
          <w:numId w:val="0"/>
        </w:numPr>
        <w:contextualSpacing/>
      </w:pPr>
    </w:p>
    <w:p w14:paraId="219135B6" w14:textId="3A7CFCF0" w:rsidR="008D1BA1" w:rsidRPr="0044622E" w:rsidRDefault="00BC3432" w:rsidP="00BC3432">
      <w:pPr>
        <w:pStyle w:val="List3"/>
        <w:numPr>
          <w:ilvl w:val="2"/>
          <w:numId w:val="0"/>
        </w:numPr>
        <w:ind w:left="2160" w:hanging="360"/>
        <w:contextualSpacing/>
      </w:pPr>
      <w:r>
        <w:rPr>
          <w:noProof/>
        </w:rPr>
        <w:lastRenderedPageBreak/>
        <w:drawing>
          <wp:inline distT="0" distB="0" distL="0" distR="0" wp14:anchorId="68004CB1" wp14:editId="3C748E1D">
            <wp:extent cx="5943600" cy="6738620"/>
            <wp:effectExtent l="0" t="0" r="0" b="5080"/>
            <wp:docPr id="24071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1436"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6738620"/>
                    </a:xfrm>
                    <a:prstGeom prst="rect">
                      <a:avLst/>
                    </a:prstGeom>
                  </pic:spPr>
                </pic:pic>
              </a:graphicData>
            </a:graphic>
          </wp:inline>
        </w:drawing>
      </w:r>
    </w:p>
    <w:p w14:paraId="1EF7F7A0" w14:textId="15FF361F" w:rsidR="77CF2741" w:rsidRPr="0044622E" w:rsidRDefault="00BC3432" w:rsidP="00BC3432">
      <w:pPr>
        <w:pStyle w:val="List3"/>
        <w:numPr>
          <w:ilvl w:val="2"/>
          <w:numId w:val="0"/>
        </w:numPr>
        <w:contextualSpacing/>
      </w:pPr>
      <w:r>
        <w:tab/>
      </w:r>
      <w:r>
        <w:tab/>
      </w:r>
      <w:r w:rsidRPr="000632B4">
        <w:rPr>
          <w:highlight w:val="yellow"/>
        </w:rPr>
        <w:t>The parts being replaced the most are the Fuel tanks.</w:t>
      </w:r>
    </w:p>
    <w:p w14:paraId="5AC63B6A" w14:textId="28339829" w:rsidR="008D1BA1" w:rsidRPr="0044622E" w:rsidRDefault="65BA9424" w:rsidP="0044622E">
      <w:pPr>
        <w:pStyle w:val="List4"/>
        <w:numPr>
          <w:ilvl w:val="3"/>
          <w:numId w:val="9"/>
        </w:numPr>
        <w:contextualSpacing/>
      </w:pPr>
      <w:r w:rsidRPr="0044622E">
        <w:t>Which</w:t>
      </w:r>
      <w:r w:rsidR="3134ACB5" w:rsidRPr="0044622E">
        <w:t xml:space="preserve"> region </w:t>
      </w:r>
      <w:r w:rsidR="6C540D1C" w:rsidRPr="0044622E">
        <w:t xml:space="preserve">or regions </w:t>
      </w:r>
      <w:r w:rsidR="3134ACB5" w:rsidRPr="0044622E">
        <w:t>of the country experience more part failures and replacements than others?</w:t>
      </w:r>
    </w:p>
    <w:p w14:paraId="48ADFDC5" w14:textId="5FAA4757" w:rsidR="008D1BA1" w:rsidRPr="0044622E" w:rsidRDefault="33D1EEB5" w:rsidP="0044622E">
      <w:pPr>
        <w:pStyle w:val="List4"/>
        <w:numPr>
          <w:ilvl w:val="4"/>
          <w:numId w:val="9"/>
        </w:numPr>
        <w:contextualSpacing/>
      </w:pPr>
      <w:r w:rsidRPr="0044622E">
        <w:t xml:space="preserve">Identify </w:t>
      </w:r>
      <w:r w:rsidR="0668218C" w:rsidRPr="0044622E">
        <w:t xml:space="preserve">the </w:t>
      </w:r>
      <w:r w:rsidRPr="0044622E">
        <w:t>r</w:t>
      </w:r>
      <w:r w:rsidR="3134ACB5" w:rsidRPr="0044622E">
        <w:t>egion</w:t>
      </w:r>
      <w:r w:rsidR="58C14608" w:rsidRPr="0044622E">
        <w:t xml:space="preserve"> </w:t>
      </w:r>
      <w:r w:rsidR="29D12C25" w:rsidRPr="0044622E">
        <w:t xml:space="preserve">or regions </w:t>
      </w:r>
      <w:r w:rsidR="73EF903B" w:rsidRPr="0044622E">
        <w:t>with</w:t>
      </w:r>
      <w:r w:rsidR="6923D294" w:rsidRPr="0044622E">
        <w:t xml:space="preserve"> more reasons for </w:t>
      </w:r>
      <w:r w:rsidR="00EB0F7E">
        <w:t xml:space="preserve">the </w:t>
      </w:r>
      <w:r w:rsidR="6923D294" w:rsidRPr="0044622E">
        <w:t xml:space="preserve">replacement of parts. </w:t>
      </w:r>
      <w:r w:rsidR="0026240A" w:rsidRPr="007B1F86">
        <w:rPr>
          <w:highlight w:val="yellow"/>
        </w:rPr>
        <w:t>The Midwest, Northeast</w:t>
      </w:r>
      <w:r w:rsidR="007B1F86" w:rsidRPr="007B1F86">
        <w:rPr>
          <w:highlight w:val="yellow"/>
        </w:rPr>
        <w:t xml:space="preserve"> and Southeast have the most reason counts of 9 each.</w:t>
      </w:r>
    </w:p>
    <w:p w14:paraId="01E24979" w14:textId="0EE40EBC" w:rsidR="008D1BA1" w:rsidRPr="0044622E" w:rsidRDefault="42465123" w:rsidP="0044622E">
      <w:pPr>
        <w:pStyle w:val="List4"/>
        <w:numPr>
          <w:ilvl w:val="4"/>
          <w:numId w:val="9"/>
        </w:numPr>
        <w:contextualSpacing/>
      </w:pPr>
      <w:r w:rsidRPr="0044622E">
        <w:t>U</w:t>
      </w:r>
      <w:r w:rsidR="6923D294" w:rsidRPr="0044622E">
        <w:t>se the Region Definitions sheet to identify states in each region</w:t>
      </w:r>
      <w:r w:rsidR="25F44C56" w:rsidRPr="0044622E">
        <w:t>.</w:t>
      </w:r>
    </w:p>
    <w:p w14:paraId="74153C6A" w14:textId="46CAA524" w:rsidR="77CF2741" w:rsidRPr="0044622E" w:rsidRDefault="77CF2741" w:rsidP="0043140F">
      <w:pPr>
        <w:pStyle w:val="List4"/>
        <w:numPr>
          <w:ilvl w:val="3"/>
          <w:numId w:val="0"/>
        </w:numPr>
        <w:contextualSpacing/>
      </w:pPr>
    </w:p>
    <w:p w14:paraId="61295303" w14:textId="2812FB1B" w:rsidR="008D1BA1" w:rsidRPr="0044622E" w:rsidRDefault="004968CF" w:rsidP="0044622E">
      <w:pPr>
        <w:pStyle w:val="List4"/>
        <w:numPr>
          <w:ilvl w:val="3"/>
          <w:numId w:val="0"/>
        </w:numPr>
        <w:ind w:left="2880"/>
        <w:contextualSpacing/>
      </w:pPr>
      <w:r>
        <w:rPr>
          <w:noProof/>
        </w:rPr>
        <w:drawing>
          <wp:inline distT="0" distB="0" distL="0" distR="0" wp14:anchorId="7B37FBC5" wp14:editId="65615C70">
            <wp:extent cx="5943600" cy="6093460"/>
            <wp:effectExtent l="0" t="0" r="0" b="2540"/>
            <wp:docPr id="38533606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36060" name="Picture 2"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6093460"/>
                    </a:xfrm>
                    <a:prstGeom prst="rect">
                      <a:avLst/>
                    </a:prstGeom>
                  </pic:spPr>
                </pic:pic>
              </a:graphicData>
            </a:graphic>
          </wp:inline>
        </w:drawing>
      </w:r>
    </w:p>
    <w:p w14:paraId="1BA05676" w14:textId="3010982D" w:rsidR="77CF2741" w:rsidRPr="0044622E" w:rsidRDefault="77CF2741" w:rsidP="0043140F">
      <w:pPr>
        <w:pStyle w:val="List4"/>
        <w:numPr>
          <w:ilvl w:val="3"/>
          <w:numId w:val="0"/>
        </w:numPr>
        <w:contextualSpacing/>
      </w:pPr>
    </w:p>
    <w:p w14:paraId="096292CE" w14:textId="73A1CCD5" w:rsidR="008D1BA1" w:rsidRPr="0044622E" w:rsidRDefault="3134ACB5" w:rsidP="0044622E">
      <w:pPr>
        <w:pStyle w:val="List4"/>
        <w:numPr>
          <w:ilvl w:val="3"/>
          <w:numId w:val="9"/>
        </w:numPr>
        <w:contextualSpacing/>
      </w:pPr>
      <w:r w:rsidRPr="0044622E">
        <w:t xml:space="preserve">How might the fleet maintenance team use the information to update </w:t>
      </w:r>
      <w:r w:rsidR="33D1EEB5" w:rsidRPr="0044622E">
        <w:t>its</w:t>
      </w:r>
      <w:r w:rsidRPr="0044622E">
        <w:t xml:space="preserve"> maintenance schedule?</w:t>
      </w:r>
      <w:r w:rsidR="0009185A">
        <w:t xml:space="preserve"> </w:t>
      </w:r>
      <w:r w:rsidR="0009185A" w:rsidRPr="00650BE3">
        <w:rPr>
          <w:highlight w:val="yellow"/>
        </w:rPr>
        <w:t>We can create a maintenance schedule query to retrieve upcoming maintenance</w:t>
      </w:r>
      <w:r w:rsidR="00906F87" w:rsidRPr="00650BE3">
        <w:rPr>
          <w:highlight w:val="yellow"/>
        </w:rPr>
        <w:t xml:space="preserve"> to manage parts in each region.</w:t>
      </w:r>
      <w:r w:rsidR="00C217B9" w:rsidRPr="00650BE3">
        <w:rPr>
          <w:highlight w:val="yellow"/>
        </w:rPr>
        <w:t xml:space="preserve"> We could also focus on the most freq</w:t>
      </w:r>
      <w:r w:rsidR="004136E4" w:rsidRPr="00650BE3">
        <w:rPr>
          <w:highlight w:val="yellow"/>
        </w:rPr>
        <w:t>uent repairs such as the fuel tank issues in Iowa and Illinois and the brake line replacements in Conne</w:t>
      </w:r>
      <w:r w:rsidR="00510E55" w:rsidRPr="00650BE3">
        <w:rPr>
          <w:highlight w:val="yellow"/>
        </w:rPr>
        <w:t>cticut and Washington, D.C. to help with planning and prev</w:t>
      </w:r>
      <w:r w:rsidR="00650BE3" w:rsidRPr="00650BE3">
        <w:rPr>
          <w:highlight w:val="yellow"/>
        </w:rPr>
        <w:t>entive maintenance and reduce downtime in the company.</w:t>
      </w:r>
    </w:p>
    <w:p w14:paraId="704B3C2F" w14:textId="7A93C189" w:rsidR="77CF2741" w:rsidRPr="0044622E" w:rsidRDefault="77CF2741" w:rsidP="0043140F">
      <w:pPr>
        <w:pStyle w:val="List4"/>
        <w:numPr>
          <w:ilvl w:val="3"/>
          <w:numId w:val="0"/>
        </w:numPr>
        <w:contextualSpacing/>
      </w:pPr>
    </w:p>
    <w:p w14:paraId="6A64D1D7" w14:textId="3FF5496E" w:rsidR="77CF2741" w:rsidRPr="0044622E" w:rsidRDefault="00294F9B" w:rsidP="0043140F">
      <w:pPr>
        <w:pStyle w:val="List4"/>
        <w:numPr>
          <w:ilvl w:val="3"/>
          <w:numId w:val="0"/>
        </w:numPr>
        <w:contextualSpacing/>
      </w:pPr>
      <w:r>
        <w:rPr>
          <w:noProof/>
        </w:rPr>
        <w:lastRenderedPageBreak/>
        <w:drawing>
          <wp:inline distT="0" distB="0" distL="0" distR="0" wp14:anchorId="400EC6CB" wp14:editId="28E98D1A">
            <wp:extent cx="5943600" cy="6253480"/>
            <wp:effectExtent l="0" t="0" r="0" b="0"/>
            <wp:docPr id="148242054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420547" name="Picture 3"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6253480"/>
                    </a:xfrm>
                    <a:prstGeom prst="rect">
                      <a:avLst/>
                    </a:prstGeom>
                  </pic:spPr>
                </pic:pic>
              </a:graphicData>
            </a:graphic>
          </wp:inline>
        </w:drawing>
      </w:r>
    </w:p>
    <w:p w14:paraId="050F2BFF" w14:textId="3D5031FB" w:rsidR="008D1BA1" w:rsidRPr="0032778D" w:rsidRDefault="3134ACB5" w:rsidP="0044622E">
      <w:pPr>
        <w:pStyle w:val="List4"/>
        <w:numPr>
          <w:ilvl w:val="3"/>
          <w:numId w:val="9"/>
        </w:numPr>
        <w:contextualSpacing/>
        <w:rPr>
          <w:highlight w:val="yellow"/>
        </w:rPr>
      </w:pPr>
      <w:r w:rsidRPr="0044622E">
        <w:t xml:space="preserve">Which parts are being replaced most </w:t>
      </w:r>
      <w:r w:rsidR="5DD3C8A5" w:rsidRPr="0044622E">
        <w:t xml:space="preserve">often </w:t>
      </w:r>
      <w:r w:rsidRPr="0044622E">
        <w:t>due to corrosion or rust?</w:t>
      </w:r>
      <w:r w:rsidR="008B1B92">
        <w:t xml:space="preserve"> </w:t>
      </w:r>
      <w:r w:rsidR="008B1B92" w:rsidRPr="0032778D">
        <w:rPr>
          <w:highlight w:val="yellow"/>
        </w:rPr>
        <w:t>Wheel Arch</w:t>
      </w:r>
      <w:r w:rsidR="00DA19C8" w:rsidRPr="0032778D">
        <w:rPr>
          <w:highlight w:val="yellow"/>
        </w:rPr>
        <w:t>, Fenders, Rocker Panels, Br</w:t>
      </w:r>
      <w:r w:rsidR="00471EF0" w:rsidRPr="0032778D">
        <w:rPr>
          <w:highlight w:val="yellow"/>
        </w:rPr>
        <w:t>ake lines, Struts, Cab corner panel, Shocks, and Fuel tanks are the most parts being replaced due to corrosion or rust.</w:t>
      </w:r>
    </w:p>
    <w:p w14:paraId="2D17D04C" w14:textId="4E894077" w:rsidR="77CF2741" w:rsidRPr="0044622E" w:rsidRDefault="77CF2741" w:rsidP="0043140F">
      <w:pPr>
        <w:pStyle w:val="List3"/>
        <w:numPr>
          <w:ilvl w:val="2"/>
          <w:numId w:val="0"/>
        </w:numPr>
        <w:contextualSpacing/>
      </w:pPr>
    </w:p>
    <w:p w14:paraId="32177F39" w14:textId="361A8937" w:rsidR="008D1BA1" w:rsidRPr="0044622E" w:rsidRDefault="0032778D" w:rsidP="0032778D">
      <w:pPr>
        <w:pStyle w:val="List3"/>
        <w:numPr>
          <w:ilvl w:val="2"/>
          <w:numId w:val="0"/>
        </w:numPr>
        <w:ind w:left="2160" w:hanging="360"/>
        <w:contextualSpacing/>
      </w:pPr>
      <w:r>
        <w:rPr>
          <w:noProof/>
        </w:rPr>
        <w:lastRenderedPageBreak/>
        <w:drawing>
          <wp:inline distT="0" distB="0" distL="0" distR="0" wp14:anchorId="330ED255" wp14:editId="7D7502FF">
            <wp:extent cx="5943600" cy="6047740"/>
            <wp:effectExtent l="0" t="0" r="0" b="0"/>
            <wp:docPr id="92047003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470036" name="Picture 4"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6047740"/>
                    </a:xfrm>
                    <a:prstGeom prst="rect">
                      <a:avLst/>
                    </a:prstGeom>
                  </pic:spPr>
                </pic:pic>
              </a:graphicData>
            </a:graphic>
          </wp:inline>
        </w:drawing>
      </w:r>
    </w:p>
    <w:p w14:paraId="76604A10" w14:textId="2D726628" w:rsidR="77CF2741" w:rsidRPr="0044622E" w:rsidRDefault="77CF2741" w:rsidP="0043140F">
      <w:pPr>
        <w:pStyle w:val="List3"/>
        <w:numPr>
          <w:ilvl w:val="2"/>
          <w:numId w:val="0"/>
        </w:numPr>
        <w:contextualSpacing/>
      </w:pPr>
    </w:p>
    <w:p w14:paraId="4A788047" w14:textId="6E3DA9D9" w:rsidR="008D1BA1" w:rsidRDefault="3134ACB5" w:rsidP="0044622E">
      <w:pPr>
        <w:pStyle w:val="List4"/>
        <w:numPr>
          <w:ilvl w:val="3"/>
          <w:numId w:val="9"/>
        </w:numPr>
        <w:contextualSpacing/>
      </w:pPr>
      <w:r w:rsidRPr="0044622E">
        <w:t xml:space="preserve">Which parts are being replaced most </w:t>
      </w:r>
      <w:r w:rsidR="5D540FCD" w:rsidRPr="0044622E">
        <w:t xml:space="preserve">often </w:t>
      </w:r>
      <w:r w:rsidRPr="0044622E">
        <w:t>because of mechanical failur</w:t>
      </w:r>
      <w:r w:rsidR="33D1EEB5" w:rsidRPr="0044622E">
        <w:t xml:space="preserve">e or </w:t>
      </w:r>
      <w:r w:rsidR="00EB0F7E">
        <w:t xml:space="preserve">an </w:t>
      </w:r>
      <w:r w:rsidR="33D1EEB5" w:rsidRPr="0044622E">
        <w:t>accident like a flat tire or</w:t>
      </w:r>
      <w:r w:rsidRPr="0044622E">
        <w:t xml:space="preserve"> r</w:t>
      </w:r>
      <w:r w:rsidR="33D1EEB5" w:rsidRPr="0044622E">
        <w:t>ock through the windshield</w:t>
      </w:r>
      <w:r w:rsidRPr="0044622E">
        <w:t>?</w:t>
      </w:r>
    </w:p>
    <w:p w14:paraId="462D9F96" w14:textId="5D4E0466" w:rsidR="002B6A77" w:rsidRPr="0044622E" w:rsidRDefault="001740F0" w:rsidP="002B6A77">
      <w:pPr>
        <w:pStyle w:val="List4"/>
        <w:numPr>
          <w:ilvl w:val="0"/>
          <w:numId w:val="0"/>
        </w:numPr>
        <w:ind w:left="2520"/>
        <w:contextualSpacing/>
      </w:pPr>
      <w:r w:rsidRPr="0028211F">
        <w:rPr>
          <w:highlight w:val="yellow"/>
        </w:rPr>
        <w:t>Tire repair, Tire replacement</w:t>
      </w:r>
      <w:r w:rsidR="00B46DC8" w:rsidRPr="0028211F">
        <w:rPr>
          <w:highlight w:val="yellow"/>
        </w:rPr>
        <w:t xml:space="preserve">, Windshield </w:t>
      </w:r>
      <w:r w:rsidR="0028211F" w:rsidRPr="0028211F">
        <w:rPr>
          <w:highlight w:val="yellow"/>
        </w:rPr>
        <w:t>replacement</w:t>
      </w:r>
      <w:r w:rsidR="00B46DC8" w:rsidRPr="0028211F">
        <w:rPr>
          <w:highlight w:val="yellow"/>
        </w:rPr>
        <w:t>, Battery replacement, Dent Repair Left Fender, Transmission, and Dent Rep</w:t>
      </w:r>
      <w:r w:rsidR="0028211F" w:rsidRPr="0028211F">
        <w:rPr>
          <w:highlight w:val="yellow"/>
        </w:rPr>
        <w:t>air Rear are all parts being replaced most often due to mechanical failure or accidents.</w:t>
      </w:r>
    </w:p>
    <w:p w14:paraId="59760976" w14:textId="6FD7B766" w:rsidR="77CF2741" w:rsidRPr="0044622E" w:rsidRDefault="77CF2741" w:rsidP="0043140F">
      <w:pPr>
        <w:pStyle w:val="List3"/>
        <w:numPr>
          <w:ilvl w:val="2"/>
          <w:numId w:val="0"/>
        </w:numPr>
        <w:contextualSpacing/>
      </w:pPr>
    </w:p>
    <w:p w14:paraId="0BDE0414" w14:textId="2BC4525B" w:rsidR="008D1BA1" w:rsidRPr="0044622E" w:rsidRDefault="0028211F" w:rsidP="0028211F">
      <w:pPr>
        <w:pStyle w:val="List3"/>
        <w:numPr>
          <w:ilvl w:val="2"/>
          <w:numId w:val="0"/>
        </w:numPr>
        <w:ind w:left="2160" w:hanging="360"/>
        <w:contextualSpacing/>
      </w:pPr>
      <w:r>
        <w:rPr>
          <w:noProof/>
        </w:rPr>
        <w:lastRenderedPageBreak/>
        <w:drawing>
          <wp:inline distT="0" distB="0" distL="0" distR="0" wp14:anchorId="2598495F" wp14:editId="635442E2">
            <wp:extent cx="5943600" cy="6243955"/>
            <wp:effectExtent l="0" t="0" r="0" b="4445"/>
            <wp:docPr id="686582054"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582054" name="Picture 5" descr="A screenshot of a computer pr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6243955"/>
                    </a:xfrm>
                    <a:prstGeom prst="rect">
                      <a:avLst/>
                    </a:prstGeom>
                  </pic:spPr>
                </pic:pic>
              </a:graphicData>
            </a:graphic>
          </wp:inline>
        </w:drawing>
      </w:r>
    </w:p>
    <w:p w14:paraId="5F4F3666" w14:textId="77777777" w:rsidR="008D1BA1" w:rsidRPr="0044622E" w:rsidRDefault="008D1BA1" w:rsidP="00BD1A45">
      <w:pPr>
        <w:suppressAutoHyphens/>
        <w:spacing w:line="240" w:lineRule="auto"/>
        <w:contextualSpacing/>
        <w:rPr>
          <w:rFonts w:ascii="Calibri" w:eastAsia="Calibri" w:hAnsi="Calibri" w:cs="Calibri"/>
        </w:rPr>
      </w:pPr>
    </w:p>
    <w:p w14:paraId="7CE6DDAA" w14:textId="217574F3" w:rsidR="008D1BA1" w:rsidRPr="0044622E" w:rsidRDefault="3134ACB5" w:rsidP="009421AD">
      <w:pPr>
        <w:pStyle w:val="List"/>
        <w:contextualSpacing/>
      </w:pPr>
      <w:r w:rsidRPr="0044622E">
        <w:rPr>
          <w:b/>
          <w:bCs/>
        </w:rPr>
        <w:t xml:space="preserve">Write </w:t>
      </w:r>
      <w:proofErr w:type="gramStart"/>
      <w:r w:rsidRPr="0044622E">
        <w:rPr>
          <w:b/>
          <w:bCs/>
        </w:rPr>
        <w:t xml:space="preserve">a </w:t>
      </w:r>
      <w:r w:rsidRPr="0044622E">
        <w:t>brief</w:t>
      </w:r>
      <w:r w:rsidRPr="0044622E">
        <w:rPr>
          <w:b/>
          <w:bCs/>
        </w:rPr>
        <w:t xml:space="preserve"> summary</w:t>
      </w:r>
      <w:proofErr w:type="gramEnd"/>
      <w:r w:rsidRPr="0044622E">
        <w:rPr>
          <w:b/>
          <w:bCs/>
        </w:rPr>
        <w:t xml:space="preserve"> of </w:t>
      </w:r>
      <w:r w:rsidRPr="0044622E">
        <w:t>your</w:t>
      </w:r>
      <w:r w:rsidRPr="0044622E">
        <w:rPr>
          <w:b/>
          <w:bCs/>
        </w:rPr>
        <w:t xml:space="preserve"> analysis</w:t>
      </w:r>
      <w:r w:rsidRPr="0044622E">
        <w:t xml:space="preserve"> </w:t>
      </w:r>
      <w:r w:rsidR="62801031" w:rsidRPr="0044622E">
        <w:rPr>
          <w:color w:val="000000" w:themeColor="text1"/>
        </w:rPr>
        <w:t>that</w:t>
      </w:r>
      <w:r w:rsidR="62801031" w:rsidRPr="0044622E">
        <w:rPr>
          <w:b/>
          <w:bCs/>
          <w:color w:val="000000" w:themeColor="text1"/>
        </w:rPr>
        <w:t xml:space="preserve"> </w:t>
      </w:r>
      <w:r w:rsidR="62801031" w:rsidRPr="0044622E">
        <w:rPr>
          <w:color w:val="000000" w:themeColor="text1"/>
        </w:rPr>
        <w:t xml:space="preserve">takes the information from </w:t>
      </w:r>
      <w:r w:rsidR="00EB0F7E">
        <w:rPr>
          <w:color w:val="000000" w:themeColor="text1"/>
        </w:rPr>
        <w:t>s</w:t>
      </w:r>
      <w:r w:rsidR="62801031" w:rsidRPr="0044622E">
        <w:t xml:space="preserve">tep </w:t>
      </w:r>
      <w:r w:rsidR="00EB0F7E">
        <w:t>o</w:t>
      </w:r>
      <w:r w:rsidR="5C684B3C" w:rsidRPr="0044622E">
        <w:t>ne</w:t>
      </w:r>
      <w:r w:rsidR="62801031" w:rsidRPr="0044622E">
        <w:t xml:space="preserve"> </w:t>
      </w:r>
      <w:r w:rsidR="62801031" w:rsidRPr="0044622E">
        <w:rPr>
          <w:color w:val="000000" w:themeColor="text1"/>
        </w:rPr>
        <w:t xml:space="preserve">and presents it in a way that nontechnical stakeholders </w:t>
      </w:r>
      <w:r w:rsidR="62801031" w:rsidRPr="0044622E">
        <w:t>can</w:t>
      </w:r>
      <w:r w:rsidR="62801031" w:rsidRPr="0044622E">
        <w:rPr>
          <w:color w:val="000000" w:themeColor="text1"/>
        </w:rPr>
        <w:t xml:space="preserve"> </w:t>
      </w:r>
      <w:r w:rsidR="3045FFDA" w:rsidRPr="0044622E">
        <w:rPr>
          <w:color w:val="000000" w:themeColor="text1"/>
        </w:rPr>
        <w:t>understand</w:t>
      </w:r>
      <w:r w:rsidR="33D1EEB5" w:rsidRPr="0044622E">
        <w:t>.</w:t>
      </w:r>
      <w:r w:rsidR="4B64D2B6" w:rsidRPr="0044622E">
        <w:t xml:space="preserve"> Write your response in paragraph form.</w:t>
      </w:r>
    </w:p>
    <w:p w14:paraId="5A2F5B22" w14:textId="15D9F41E" w:rsidR="77CF2741" w:rsidRPr="0044622E" w:rsidRDefault="77CF2741" w:rsidP="0043140F">
      <w:pPr>
        <w:pStyle w:val="List2"/>
        <w:numPr>
          <w:ilvl w:val="1"/>
          <w:numId w:val="0"/>
        </w:numPr>
        <w:contextualSpacing/>
      </w:pPr>
    </w:p>
    <w:p w14:paraId="10E4E7D8" w14:textId="20837925" w:rsidR="008D1BA1" w:rsidRDefault="008134C6" w:rsidP="00BD1A45">
      <w:pPr>
        <w:suppressAutoHyphens/>
        <w:spacing w:line="240" w:lineRule="auto"/>
        <w:contextualSpacing/>
        <w:rPr>
          <w:rFonts w:ascii="Calibri" w:eastAsia="Calibri" w:hAnsi="Calibri" w:cs="Calibri"/>
        </w:rPr>
      </w:pPr>
      <w:r w:rsidRPr="001A1B87">
        <w:rPr>
          <w:rFonts w:ascii="Calibri" w:eastAsia="Calibri" w:hAnsi="Calibri" w:cs="Calibri"/>
          <w:highlight w:val="yellow"/>
        </w:rPr>
        <w:t>From my analy</w:t>
      </w:r>
      <w:r w:rsidR="00331215" w:rsidRPr="001A1B87">
        <w:rPr>
          <w:rFonts w:ascii="Calibri" w:eastAsia="Calibri" w:hAnsi="Calibri" w:cs="Calibri"/>
          <w:highlight w:val="yellow"/>
        </w:rPr>
        <w:t xml:space="preserve">sis of the fleet maintenance </w:t>
      </w:r>
      <w:proofErr w:type="gramStart"/>
      <w:r w:rsidR="00331215" w:rsidRPr="001A1B87">
        <w:rPr>
          <w:rFonts w:ascii="Calibri" w:eastAsia="Calibri" w:hAnsi="Calibri" w:cs="Calibri"/>
          <w:highlight w:val="yellow"/>
        </w:rPr>
        <w:t>records</w:t>
      </w:r>
      <w:proofErr w:type="gramEnd"/>
      <w:r w:rsidR="00331215" w:rsidRPr="001A1B87">
        <w:rPr>
          <w:rFonts w:ascii="Calibri" w:eastAsia="Calibri" w:hAnsi="Calibri" w:cs="Calibri"/>
          <w:highlight w:val="yellow"/>
        </w:rPr>
        <w:t xml:space="preserve"> I can see the key </w:t>
      </w:r>
      <w:r w:rsidR="009F54C2" w:rsidRPr="001A1B87">
        <w:rPr>
          <w:rFonts w:ascii="Calibri" w:eastAsia="Calibri" w:hAnsi="Calibri" w:cs="Calibri"/>
          <w:highlight w:val="yellow"/>
        </w:rPr>
        <w:t xml:space="preserve">insights into the most frequently replaced parts due to mechanical failures and accidents. The data shows that tires, windshields, and batteries are </w:t>
      </w:r>
      <w:proofErr w:type="gramStart"/>
      <w:r w:rsidR="009F54C2" w:rsidRPr="001A1B87">
        <w:rPr>
          <w:rFonts w:ascii="Calibri" w:eastAsia="Calibri" w:hAnsi="Calibri" w:cs="Calibri"/>
          <w:highlight w:val="yellow"/>
        </w:rPr>
        <w:t>most commonly replaced</w:t>
      </w:r>
      <w:proofErr w:type="gramEnd"/>
      <w:r w:rsidR="009F54C2" w:rsidRPr="001A1B87">
        <w:rPr>
          <w:rFonts w:ascii="Calibri" w:eastAsia="Calibri" w:hAnsi="Calibri" w:cs="Calibri"/>
          <w:highlight w:val="yellow"/>
        </w:rPr>
        <w:t xml:space="preserve"> parts.</w:t>
      </w:r>
      <w:r w:rsidR="005A3A6D" w:rsidRPr="001A1B87">
        <w:rPr>
          <w:rFonts w:ascii="Calibri" w:eastAsia="Calibri" w:hAnsi="Calibri" w:cs="Calibri"/>
          <w:highlight w:val="yellow"/>
        </w:rPr>
        <w:t xml:space="preserve"> Tires are being both reparable and non-reparable as well as the cracked windshields </w:t>
      </w:r>
      <w:r w:rsidR="00F040E1" w:rsidRPr="001A1B87">
        <w:rPr>
          <w:rFonts w:ascii="Calibri" w:eastAsia="Calibri" w:hAnsi="Calibri" w:cs="Calibri"/>
          <w:highlight w:val="yellow"/>
        </w:rPr>
        <w:t>as a frequent issue. Dead batteries</w:t>
      </w:r>
      <w:r w:rsidR="00720373" w:rsidRPr="001A1B87">
        <w:rPr>
          <w:rFonts w:ascii="Calibri" w:eastAsia="Calibri" w:hAnsi="Calibri" w:cs="Calibri"/>
          <w:highlight w:val="yellow"/>
        </w:rPr>
        <w:t>, transmission issues</w:t>
      </w:r>
      <w:r w:rsidR="00D25536" w:rsidRPr="001A1B87">
        <w:rPr>
          <w:rFonts w:ascii="Calibri" w:eastAsia="Calibri" w:hAnsi="Calibri" w:cs="Calibri"/>
          <w:highlight w:val="yellow"/>
        </w:rPr>
        <w:t>, and gears slipping in and out are</w:t>
      </w:r>
      <w:r w:rsidR="002B5B92" w:rsidRPr="001A1B87">
        <w:rPr>
          <w:rFonts w:ascii="Calibri" w:eastAsia="Calibri" w:hAnsi="Calibri" w:cs="Calibri"/>
          <w:highlight w:val="yellow"/>
        </w:rPr>
        <w:t xml:space="preserve"> also notable mechanical failures that should be addressed.</w:t>
      </w:r>
      <w:r w:rsidR="00912A62" w:rsidRPr="001A1B87">
        <w:rPr>
          <w:rFonts w:ascii="Calibri" w:eastAsia="Calibri" w:hAnsi="Calibri" w:cs="Calibri"/>
          <w:highlight w:val="yellow"/>
        </w:rPr>
        <w:t xml:space="preserve"> Monitoring these issues regularly </w:t>
      </w:r>
      <w:r w:rsidR="00912A62" w:rsidRPr="001A1B87">
        <w:rPr>
          <w:rFonts w:ascii="Calibri" w:eastAsia="Calibri" w:hAnsi="Calibri" w:cs="Calibri"/>
          <w:highlight w:val="yellow"/>
        </w:rPr>
        <w:lastRenderedPageBreak/>
        <w:t>we can ensure that we have adequate parts and re</w:t>
      </w:r>
      <w:r w:rsidR="00352193" w:rsidRPr="001A1B87">
        <w:rPr>
          <w:rFonts w:ascii="Calibri" w:eastAsia="Calibri" w:hAnsi="Calibri" w:cs="Calibri"/>
          <w:highlight w:val="yellow"/>
        </w:rPr>
        <w:t>sources available to minimize vehicle downtime and improve overall fleet reliability.</w:t>
      </w:r>
    </w:p>
    <w:p w14:paraId="09A8B39E" w14:textId="77777777" w:rsidR="00E43F10" w:rsidRDefault="00E43F10" w:rsidP="00BD1A45">
      <w:pPr>
        <w:suppressAutoHyphens/>
        <w:spacing w:line="240" w:lineRule="auto"/>
        <w:contextualSpacing/>
        <w:rPr>
          <w:rFonts w:ascii="Calibri" w:eastAsia="Calibri" w:hAnsi="Calibri" w:cs="Calibri"/>
        </w:rPr>
      </w:pPr>
    </w:p>
    <w:p w14:paraId="0E4356E7" w14:textId="77777777" w:rsidR="00E43F10" w:rsidRPr="0044622E" w:rsidRDefault="00E43F10" w:rsidP="00BD1A45">
      <w:pPr>
        <w:suppressAutoHyphens/>
        <w:spacing w:line="240" w:lineRule="auto"/>
        <w:contextualSpacing/>
        <w:rPr>
          <w:rFonts w:ascii="Calibri" w:eastAsia="Calibri" w:hAnsi="Calibri" w:cs="Calibri"/>
        </w:rPr>
      </w:pPr>
    </w:p>
    <w:p w14:paraId="389EF5AD" w14:textId="77777777" w:rsidR="008D1BA1" w:rsidRPr="0044622E" w:rsidRDefault="00BD24A2" w:rsidP="009421AD">
      <w:pPr>
        <w:pStyle w:val="List"/>
        <w:contextualSpacing/>
      </w:pPr>
      <w:r w:rsidRPr="0044622E">
        <w:rPr>
          <w:b/>
          <w:bCs/>
        </w:rPr>
        <w:t>Outline the approach</w:t>
      </w:r>
      <w:r w:rsidRPr="0044622E">
        <w:t xml:space="preserve"> that you took to conduct the analysis. </w:t>
      </w:r>
    </w:p>
    <w:p w14:paraId="4543CE21" w14:textId="77777777" w:rsidR="008D1BA1" w:rsidRPr="0044622E" w:rsidRDefault="00BD24A2" w:rsidP="009421AD">
      <w:pPr>
        <w:pStyle w:val="List2"/>
        <w:contextualSpacing/>
      </w:pPr>
      <w:r w:rsidRPr="0044622E">
        <w:t>What queries did you use to identify trends or themes in the data?</w:t>
      </w:r>
    </w:p>
    <w:p w14:paraId="60B99C32" w14:textId="1C56DB4B" w:rsidR="77CF2741" w:rsidRPr="0044622E" w:rsidRDefault="77CF2741" w:rsidP="0043140F">
      <w:pPr>
        <w:pStyle w:val="List3"/>
        <w:numPr>
          <w:ilvl w:val="2"/>
          <w:numId w:val="0"/>
        </w:numPr>
        <w:contextualSpacing/>
      </w:pPr>
    </w:p>
    <w:p w14:paraId="5547B17D" w14:textId="55397C78" w:rsidR="008D1BA1" w:rsidRPr="0044622E" w:rsidRDefault="00FD7EBF" w:rsidP="00FD7EBF">
      <w:pPr>
        <w:pStyle w:val="List3"/>
        <w:numPr>
          <w:ilvl w:val="2"/>
          <w:numId w:val="0"/>
        </w:numPr>
        <w:contextualSpacing/>
      </w:pPr>
      <w:r w:rsidRPr="00E229D6">
        <w:rPr>
          <w:highlight w:val="yellow"/>
        </w:rPr>
        <w:t>The queries that I used to gather the necessary data include data verification and initial set up using the CSV file</w:t>
      </w:r>
      <w:r w:rsidR="001665A2" w:rsidRPr="00E229D6">
        <w:rPr>
          <w:highlight w:val="yellow"/>
        </w:rPr>
        <w:t>. I then created and veri</w:t>
      </w:r>
      <w:r w:rsidR="00474F21" w:rsidRPr="00E229D6">
        <w:rPr>
          <w:highlight w:val="yellow"/>
        </w:rPr>
        <w:t xml:space="preserve">fied the table from the csv file to ensure that all necessary columns were included. </w:t>
      </w:r>
      <w:r w:rsidR="00010F60" w:rsidRPr="00E229D6">
        <w:rPr>
          <w:highlight w:val="yellow"/>
        </w:rPr>
        <w:t>I identified common repairs to see which repairs were most frequent and to see which parts were being replaced most often.</w:t>
      </w:r>
      <w:r w:rsidR="00600672" w:rsidRPr="00E229D6">
        <w:rPr>
          <w:highlight w:val="yellow"/>
        </w:rPr>
        <w:t xml:space="preserve"> I </w:t>
      </w:r>
      <w:r w:rsidR="00F73A41" w:rsidRPr="00E229D6">
        <w:rPr>
          <w:highlight w:val="yellow"/>
        </w:rPr>
        <w:t>analyzed</w:t>
      </w:r>
      <w:r w:rsidR="00600672" w:rsidRPr="00E229D6">
        <w:rPr>
          <w:highlight w:val="yellow"/>
        </w:rPr>
        <w:t xml:space="preserve"> </w:t>
      </w:r>
      <w:r w:rsidR="00F73A41" w:rsidRPr="00E229D6">
        <w:rPr>
          <w:highlight w:val="yellow"/>
        </w:rPr>
        <w:t>r</w:t>
      </w:r>
      <w:r w:rsidR="00600672" w:rsidRPr="00E229D6">
        <w:rPr>
          <w:highlight w:val="yellow"/>
        </w:rPr>
        <w:t>egional trends to examine part failures by state and regions with higher failure rates</w:t>
      </w:r>
      <w:r w:rsidR="00F73A41" w:rsidRPr="00E229D6">
        <w:rPr>
          <w:highlight w:val="yellow"/>
        </w:rPr>
        <w:t>. I identified reasons for part replacement by distinct reasons to understand common causes. I did a specific anal</w:t>
      </w:r>
      <w:r w:rsidR="00CA480B" w:rsidRPr="00E229D6">
        <w:rPr>
          <w:highlight w:val="yellow"/>
        </w:rPr>
        <w:t xml:space="preserve">ysis for corrosion or rust. I showed the mechanical failures </w:t>
      </w:r>
      <w:r w:rsidR="00E04FC8" w:rsidRPr="00E229D6">
        <w:rPr>
          <w:highlight w:val="yellow"/>
        </w:rPr>
        <w:t xml:space="preserve">vs </w:t>
      </w:r>
      <w:r w:rsidR="00CA480B" w:rsidRPr="00E229D6">
        <w:rPr>
          <w:highlight w:val="yellow"/>
        </w:rPr>
        <w:t xml:space="preserve">accidents </w:t>
      </w:r>
      <w:r w:rsidR="009B1686" w:rsidRPr="00E229D6">
        <w:rPr>
          <w:highlight w:val="yellow"/>
        </w:rPr>
        <w:t>of the</w:t>
      </w:r>
      <w:r w:rsidR="00CA480B" w:rsidRPr="00E229D6">
        <w:rPr>
          <w:highlight w:val="yellow"/>
        </w:rPr>
        <w:t xml:space="preserve"> parts being most often </w:t>
      </w:r>
      <w:r w:rsidR="009B1686" w:rsidRPr="00E229D6">
        <w:rPr>
          <w:highlight w:val="yellow"/>
        </w:rPr>
        <w:t>replaced</w:t>
      </w:r>
      <w:r w:rsidR="00E04FC8" w:rsidRPr="00E229D6">
        <w:rPr>
          <w:highlight w:val="yellow"/>
        </w:rPr>
        <w:t xml:space="preserve"> to out rule common </w:t>
      </w:r>
      <w:r w:rsidR="00E229D6" w:rsidRPr="00E229D6">
        <w:rPr>
          <w:highlight w:val="yellow"/>
        </w:rPr>
        <w:t>failures vs driver accidents.</w:t>
      </w:r>
      <w:r w:rsidR="00E229D6">
        <w:t xml:space="preserve"> </w:t>
      </w:r>
    </w:p>
    <w:p w14:paraId="0F6CE027" w14:textId="331FF3AD" w:rsidR="77CF2741" w:rsidRPr="0044622E" w:rsidRDefault="77CF2741" w:rsidP="0043140F">
      <w:pPr>
        <w:pStyle w:val="List3"/>
        <w:numPr>
          <w:ilvl w:val="2"/>
          <w:numId w:val="0"/>
        </w:numPr>
        <w:contextualSpacing/>
      </w:pPr>
    </w:p>
    <w:p w14:paraId="3A70D8A9" w14:textId="77777777" w:rsidR="008D1BA1" w:rsidRPr="0044622E" w:rsidRDefault="00BD24A2" w:rsidP="009421AD">
      <w:pPr>
        <w:pStyle w:val="List2"/>
        <w:contextualSpacing/>
      </w:pPr>
      <w:r w:rsidRPr="0044622E">
        <w:t>What are the benefits of using these queries to retrieve the information in a way that allows you to provide valuable information to your stakeholders?</w:t>
      </w:r>
    </w:p>
    <w:p w14:paraId="058A080E" w14:textId="7C7E6AEB" w:rsidR="77CF2741" w:rsidRPr="0044622E" w:rsidRDefault="004A5F5A" w:rsidP="0043140F">
      <w:pPr>
        <w:pStyle w:val="List3"/>
        <w:numPr>
          <w:ilvl w:val="2"/>
          <w:numId w:val="0"/>
        </w:numPr>
        <w:contextualSpacing/>
      </w:pPr>
      <w:r w:rsidRPr="006975ED">
        <w:rPr>
          <w:highlight w:val="yellow"/>
        </w:rPr>
        <w:t xml:space="preserve">Stakeholders can learn about the industry and better stock parts for their customers and create a better workflow for workers that is organized by </w:t>
      </w:r>
      <w:r w:rsidR="006975ED" w:rsidRPr="006975ED">
        <w:rPr>
          <w:highlight w:val="yellow"/>
        </w:rPr>
        <w:t>importance. We should also take data by listening to our employees and customers as some data may be skewed due to inventory not available in time of need while planning our forecasting.</w:t>
      </w:r>
      <w:r w:rsidR="006975ED">
        <w:t xml:space="preserve"> </w:t>
      </w:r>
    </w:p>
    <w:p w14:paraId="1634937A" w14:textId="4C5057C8" w:rsidR="008D1BA1" w:rsidRPr="0044622E" w:rsidRDefault="008D1BA1" w:rsidP="0044622E">
      <w:pPr>
        <w:pStyle w:val="List3"/>
        <w:numPr>
          <w:ilvl w:val="2"/>
          <w:numId w:val="0"/>
        </w:numPr>
        <w:ind w:left="1440"/>
        <w:contextualSpacing/>
      </w:pPr>
    </w:p>
    <w:p w14:paraId="7A0A7F1E" w14:textId="77777777" w:rsidR="00BD1A45" w:rsidRPr="0044622E" w:rsidRDefault="00BD1A45" w:rsidP="0043140F">
      <w:pPr>
        <w:suppressAutoHyphens/>
        <w:spacing w:line="240" w:lineRule="auto"/>
        <w:contextualSpacing/>
        <w:rPr>
          <w:rFonts w:ascii="Calibri" w:eastAsia="Calibri" w:hAnsi="Calibri" w:cs="Calibri"/>
        </w:rPr>
      </w:pPr>
    </w:p>
    <w:p w14:paraId="7FBB8CE4" w14:textId="4D6DF092" w:rsidR="008D1BA1" w:rsidRPr="0044622E" w:rsidRDefault="00BD24A2" w:rsidP="009421AD">
      <w:pPr>
        <w:pStyle w:val="List"/>
        <w:contextualSpacing/>
      </w:pPr>
      <w:r w:rsidRPr="0044622E">
        <w:rPr>
          <w:b/>
          <w:bCs/>
        </w:rPr>
        <w:t xml:space="preserve">Explain </w:t>
      </w:r>
      <w:r w:rsidRPr="0044622E">
        <w:t>how the</w:t>
      </w:r>
      <w:r w:rsidRPr="0044622E">
        <w:rPr>
          <w:b/>
          <w:bCs/>
        </w:rPr>
        <w:t xml:space="preserve"> functions in </w:t>
      </w:r>
      <w:r w:rsidRPr="0044622E">
        <w:t xml:space="preserve">the </w:t>
      </w:r>
      <w:r w:rsidRPr="0044622E">
        <w:rPr>
          <w:b/>
          <w:bCs/>
        </w:rPr>
        <w:t xml:space="preserve">analysis tool </w:t>
      </w:r>
      <w:r w:rsidR="6B51D32E" w:rsidRPr="0044622E">
        <w:t>(MySQL)</w:t>
      </w:r>
      <w:r w:rsidR="5E84A666" w:rsidRPr="0044622E">
        <w:t xml:space="preserve"> </w:t>
      </w:r>
      <w:r w:rsidRPr="0044622E">
        <w:t>allowed you to organize the data and retrieve records quickly.</w:t>
      </w:r>
    </w:p>
    <w:p w14:paraId="48925549" w14:textId="20F22578" w:rsidR="77CF2741" w:rsidRPr="0044622E" w:rsidRDefault="77CF2741" w:rsidP="0043140F">
      <w:pPr>
        <w:pStyle w:val="List2"/>
        <w:numPr>
          <w:ilvl w:val="1"/>
          <w:numId w:val="0"/>
        </w:numPr>
        <w:contextualSpacing/>
      </w:pPr>
    </w:p>
    <w:p w14:paraId="591915B7" w14:textId="4BBAC14C" w:rsidR="008D1BA1" w:rsidRPr="0044622E" w:rsidRDefault="001C121F" w:rsidP="0044622E">
      <w:pPr>
        <w:pStyle w:val="List2"/>
        <w:numPr>
          <w:ilvl w:val="1"/>
          <w:numId w:val="0"/>
        </w:numPr>
        <w:ind w:left="720"/>
        <w:contextualSpacing/>
      </w:pPr>
      <w:r w:rsidRPr="00AD5FD4">
        <w:rPr>
          <w:highlight w:val="yellow"/>
        </w:rPr>
        <w:t>Creating the tables first ensures that each column could be ea</w:t>
      </w:r>
      <w:r w:rsidR="001C0B89" w:rsidRPr="00AD5FD4">
        <w:rPr>
          <w:highlight w:val="yellow"/>
        </w:rPr>
        <w:t xml:space="preserve">sily retrievable. LOAD DATA INFILE imported this data from the csv file into the </w:t>
      </w:r>
      <w:proofErr w:type="spellStart"/>
      <w:r w:rsidR="001C0B89" w:rsidRPr="00AD5FD4">
        <w:rPr>
          <w:highlight w:val="yellow"/>
        </w:rPr>
        <w:t>PartsMaintenance</w:t>
      </w:r>
      <w:proofErr w:type="spellEnd"/>
      <w:r w:rsidR="001C0B89" w:rsidRPr="00AD5FD4">
        <w:rPr>
          <w:highlight w:val="yellow"/>
        </w:rPr>
        <w:t xml:space="preserve"> table. </w:t>
      </w:r>
      <w:r w:rsidR="00520A33" w:rsidRPr="00AD5FD4">
        <w:rPr>
          <w:highlight w:val="yellow"/>
        </w:rPr>
        <w:t>We were able to filter out the bulk of the data using data retrieval and analysis. Our SELECT DSTINCT function was used to identify unique values in the Reason columns to help understand the different causes for part replacement.</w:t>
      </w:r>
      <w:r w:rsidR="00332BDE" w:rsidRPr="00AD5FD4">
        <w:rPr>
          <w:highlight w:val="yellow"/>
        </w:rPr>
        <w:t xml:space="preserve"> The filtering of data using the WHERE and Reason LIKE </w:t>
      </w:r>
      <w:r w:rsidR="00D745F9" w:rsidRPr="00AD5FD4">
        <w:rPr>
          <w:highlight w:val="yellow"/>
        </w:rPr>
        <w:t xml:space="preserve">function filtered the records more with specific conditions. Joining the tables </w:t>
      </w:r>
      <w:r w:rsidR="005D3EAC" w:rsidRPr="00AD5FD4">
        <w:rPr>
          <w:highlight w:val="yellow"/>
        </w:rPr>
        <w:t xml:space="preserve">combined that data from the multiple tables we used such as the regions and states into the other sources. </w:t>
      </w:r>
      <w:r w:rsidR="00FA552E" w:rsidRPr="00AD5FD4">
        <w:rPr>
          <w:highlight w:val="yellow"/>
        </w:rPr>
        <w:t>Leveraging these specific functions and features we were able to efficiently gather and analyze the data</w:t>
      </w:r>
      <w:r w:rsidR="00BE257A" w:rsidRPr="00AD5FD4">
        <w:rPr>
          <w:highlight w:val="yellow"/>
        </w:rPr>
        <w:t xml:space="preserve"> for potential business improvements and readiness.</w:t>
      </w:r>
      <w:r w:rsidR="00A72D05">
        <w:t xml:space="preserve"> </w:t>
      </w:r>
    </w:p>
    <w:sectPr w:rsidR="008D1BA1" w:rsidRPr="0044622E" w:rsidSect="00A8241F">
      <w:headerReference w:type="default" r:id="rId15"/>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CBF454" w14:textId="77777777" w:rsidR="00DE14AF" w:rsidRDefault="00DE14AF">
      <w:pPr>
        <w:spacing w:line="240" w:lineRule="auto"/>
      </w:pPr>
      <w:r>
        <w:separator/>
      </w:r>
    </w:p>
  </w:endnote>
  <w:endnote w:type="continuationSeparator" w:id="0">
    <w:p w14:paraId="4B087235" w14:textId="77777777" w:rsidR="00DE14AF" w:rsidRDefault="00DE14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2B90EA" w14:textId="77777777" w:rsidR="00DE14AF" w:rsidRDefault="00DE14AF">
      <w:pPr>
        <w:spacing w:line="240" w:lineRule="auto"/>
      </w:pPr>
      <w:r>
        <w:separator/>
      </w:r>
    </w:p>
  </w:footnote>
  <w:footnote w:type="continuationSeparator" w:id="0">
    <w:p w14:paraId="23C1A06E" w14:textId="77777777" w:rsidR="00DE14AF" w:rsidRDefault="00DE14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D7BC5" w14:textId="318F1B9B" w:rsidR="6E0C6D77" w:rsidRPr="00A349D2" w:rsidRDefault="00A349D2" w:rsidP="00A349D2">
    <w:pPr>
      <w:spacing w:after="200" w:line="259" w:lineRule="auto"/>
      <w:contextualSpacing/>
      <w:jc w:val="center"/>
      <w:rPr>
        <w:rFonts w:ascii="Calibri" w:eastAsia="Calibri" w:hAnsi="Calibri" w:cs="Calibri"/>
        <w:color w:val="000000"/>
      </w:rPr>
    </w:pPr>
    <w:r w:rsidRPr="00A349D2">
      <w:rPr>
        <w:noProof/>
      </w:rPr>
      <w:drawing>
        <wp:inline distT="0" distB="0" distL="0" distR="0" wp14:anchorId="5B814449" wp14:editId="09258196">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6444EEF0"/>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7D4688EC"/>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AB0D260"/>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66A49E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D64CAFE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400FA44"/>
    <w:multiLevelType w:val="hybridMultilevel"/>
    <w:tmpl w:val="CB680AB8"/>
    <w:lvl w:ilvl="0" w:tplc="A468C81E">
      <w:start w:val="1"/>
      <w:numFmt w:val="decimal"/>
      <w:lvlText w:val="%1."/>
      <w:lvlJc w:val="left"/>
      <w:pPr>
        <w:ind w:left="720" w:hanging="360"/>
      </w:pPr>
    </w:lvl>
    <w:lvl w:ilvl="1" w:tplc="DF36D372">
      <w:start w:val="1"/>
      <w:numFmt w:val="lowerLetter"/>
      <w:lvlText w:val="%2."/>
      <w:lvlJc w:val="left"/>
      <w:pPr>
        <w:ind w:left="1440" w:hanging="360"/>
      </w:pPr>
    </w:lvl>
    <w:lvl w:ilvl="2" w:tplc="5C9EA776">
      <w:start w:val="1"/>
      <w:numFmt w:val="lowerRoman"/>
      <w:lvlText w:val="%3."/>
      <w:lvlJc w:val="right"/>
      <w:pPr>
        <w:ind w:left="2160" w:hanging="180"/>
      </w:pPr>
    </w:lvl>
    <w:lvl w:ilvl="3" w:tplc="FABA4F9E">
      <w:start w:val="1"/>
      <w:numFmt w:val="lowerLetter"/>
      <w:lvlText w:val="%4)"/>
      <w:lvlJc w:val="left"/>
      <w:pPr>
        <w:ind w:left="2880" w:hanging="360"/>
      </w:pPr>
    </w:lvl>
    <w:lvl w:ilvl="4" w:tplc="D3C02882">
      <w:start w:val="1"/>
      <w:numFmt w:val="lowerLetter"/>
      <w:lvlText w:val="%5."/>
      <w:lvlJc w:val="left"/>
      <w:pPr>
        <w:ind w:left="3600" w:hanging="360"/>
      </w:pPr>
    </w:lvl>
    <w:lvl w:ilvl="5" w:tplc="76EC9A10">
      <w:start w:val="1"/>
      <w:numFmt w:val="lowerRoman"/>
      <w:lvlText w:val="%6."/>
      <w:lvlJc w:val="right"/>
      <w:pPr>
        <w:ind w:left="4320" w:hanging="180"/>
      </w:pPr>
    </w:lvl>
    <w:lvl w:ilvl="6" w:tplc="C470AE66">
      <w:start w:val="1"/>
      <w:numFmt w:val="decimal"/>
      <w:lvlText w:val="%7."/>
      <w:lvlJc w:val="left"/>
      <w:pPr>
        <w:ind w:left="5040" w:hanging="360"/>
      </w:pPr>
    </w:lvl>
    <w:lvl w:ilvl="7" w:tplc="30BCE656">
      <w:start w:val="1"/>
      <w:numFmt w:val="lowerLetter"/>
      <w:lvlText w:val="%8."/>
      <w:lvlJc w:val="left"/>
      <w:pPr>
        <w:ind w:left="5760" w:hanging="360"/>
      </w:pPr>
    </w:lvl>
    <w:lvl w:ilvl="8" w:tplc="23A61666">
      <w:start w:val="1"/>
      <w:numFmt w:val="lowerRoman"/>
      <w:lvlText w:val="%9."/>
      <w:lvlJc w:val="right"/>
      <w:pPr>
        <w:ind w:left="6480" w:hanging="180"/>
      </w:pPr>
    </w:lvl>
  </w:abstractNum>
  <w:abstractNum w:abstractNumId="6" w15:restartNumberingAfterBreak="0">
    <w:nsid w:val="1511B28F"/>
    <w:multiLevelType w:val="hybridMultilevel"/>
    <w:tmpl w:val="2C120444"/>
    <w:lvl w:ilvl="0" w:tplc="18D630D0">
      <w:start w:val="1"/>
      <w:numFmt w:val="decimal"/>
      <w:lvlText w:val="%1."/>
      <w:lvlJc w:val="left"/>
      <w:pPr>
        <w:ind w:left="720" w:hanging="360"/>
      </w:pPr>
    </w:lvl>
    <w:lvl w:ilvl="1" w:tplc="1D1C1516">
      <w:start w:val="1"/>
      <w:numFmt w:val="lowerLetter"/>
      <w:lvlText w:val="%2."/>
      <w:lvlJc w:val="left"/>
      <w:pPr>
        <w:ind w:left="1440" w:hanging="360"/>
      </w:pPr>
    </w:lvl>
    <w:lvl w:ilvl="2" w:tplc="5D7A9F98">
      <w:start w:val="1"/>
      <w:numFmt w:val="lowerRoman"/>
      <w:lvlText w:val="%3."/>
      <w:lvlJc w:val="right"/>
      <w:pPr>
        <w:ind w:left="2160" w:hanging="180"/>
      </w:pPr>
    </w:lvl>
    <w:lvl w:ilvl="3" w:tplc="2FDA210A">
      <w:start w:val="1"/>
      <w:numFmt w:val="lowerLetter"/>
      <w:lvlText w:val="%4)"/>
      <w:lvlJc w:val="left"/>
      <w:pPr>
        <w:ind w:left="2880" w:hanging="360"/>
      </w:pPr>
    </w:lvl>
    <w:lvl w:ilvl="4" w:tplc="EB14033C">
      <w:start w:val="1"/>
      <w:numFmt w:val="lowerLetter"/>
      <w:lvlText w:val="%5."/>
      <w:lvlJc w:val="left"/>
      <w:pPr>
        <w:ind w:left="3600" w:hanging="360"/>
      </w:pPr>
    </w:lvl>
    <w:lvl w:ilvl="5" w:tplc="5D5AD9AC">
      <w:start w:val="1"/>
      <w:numFmt w:val="lowerRoman"/>
      <w:lvlText w:val="%6."/>
      <w:lvlJc w:val="right"/>
      <w:pPr>
        <w:ind w:left="4320" w:hanging="180"/>
      </w:pPr>
    </w:lvl>
    <w:lvl w:ilvl="6" w:tplc="2DA6C7C8">
      <w:start w:val="1"/>
      <w:numFmt w:val="decimal"/>
      <w:lvlText w:val="%7."/>
      <w:lvlJc w:val="left"/>
      <w:pPr>
        <w:ind w:left="5040" w:hanging="360"/>
      </w:pPr>
    </w:lvl>
    <w:lvl w:ilvl="7" w:tplc="CAFCD496">
      <w:start w:val="1"/>
      <w:numFmt w:val="lowerLetter"/>
      <w:lvlText w:val="%8."/>
      <w:lvlJc w:val="left"/>
      <w:pPr>
        <w:ind w:left="5760" w:hanging="360"/>
      </w:pPr>
    </w:lvl>
    <w:lvl w:ilvl="8" w:tplc="2EE0A058">
      <w:start w:val="1"/>
      <w:numFmt w:val="lowerRoman"/>
      <w:lvlText w:val="%9."/>
      <w:lvlJc w:val="right"/>
      <w:pPr>
        <w:ind w:left="6480" w:hanging="180"/>
      </w:pPr>
    </w:lvl>
  </w:abstractNum>
  <w:abstractNum w:abstractNumId="7" w15:restartNumberingAfterBreak="0">
    <w:nsid w:val="15290EEC"/>
    <w:multiLevelType w:val="hybridMultilevel"/>
    <w:tmpl w:val="91642F70"/>
    <w:lvl w:ilvl="0" w:tplc="51C0B604">
      <w:start w:val="1"/>
      <w:numFmt w:val="decimal"/>
      <w:lvlText w:val="%1."/>
      <w:lvlJc w:val="left"/>
      <w:pPr>
        <w:ind w:left="720" w:hanging="360"/>
      </w:pPr>
    </w:lvl>
    <w:lvl w:ilvl="1" w:tplc="62CCA116">
      <w:start w:val="1"/>
      <w:numFmt w:val="lowerLetter"/>
      <w:lvlText w:val="%2."/>
      <w:lvlJc w:val="left"/>
      <w:pPr>
        <w:ind w:left="1440" w:hanging="360"/>
      </w:pPr>
    </w:lvl>
    <w:lvl w:ilvl="2" w:tplc="63B8FC76">
      <w:start w:val="1"/>
      <w:numFmt w:val="lowerRoman"/>
      <w:lvlText w:val="%3."/>
      <w:lvlJc w:val="right"/>
      <w:pPr>
        <w:ind w:left="2160" w:hanging="180"/>
      </w:pPr>
    </w:lvl>
    <w:lvl w:ilvl="3" w:tplc="D53638A8">
      <w:start w:val="1"/>
      <w:numFmt w:val="lowerLetter"/>
      <w:lvlText w:val="%4)"/>
      <w:lvlJc w:val="left"/>
      <w:pPr>
        <w:ind w:left="2880" w:hanging="360"/>
      </w:pPr>
    </w:lvl>
    <w:lvl w:ilvl="4" w:tplc="FF5E5B00">
      <w:start w:val="1"/>
      <w:numFmt w:val="lowerLetter"/>
      <w:lvlText w:val="%5."/>
      <w:lvlJc w:val="left"/>
      <w:pPr>
        <w:ind w:left="3600" w:hanging="360"/>
      </w:pPr>
    </w:lvl>
    <w:lvl w:ilvl="5" w:tplc="6938159E">
      <w:start w:val="1"/>
      <w:numFmt w:val="lowerRoman"/>
      <w:lvlText w:val="%6."/>
      <w:lvlJc w:val="right"/>
      <w:pPr>
        <w:ind w:left="4320" w:hanging="180"/>
      </w:pPr>
    </w:lvl>
    <w:lvl w:ilvl="6" w:tplc="8FDA2154">
      <w:start w:val="1"/>
      <w:numFmt w:val="decimal"/>
      <w:lvlText w:val="%7."/>
      <w:lvlJc w:val="left"/>
      <w:pPr>
        <w:ind w:left="5040" w:hanging="360"/>
      </w:pPr>
    </w:lvl>
    <w:lvl w:ilvl="7" w:tplc="F0A4704A">
      <w:start w:val="1"/>
      <w:numFmt w:val="lowerLetter"/>
      <w:lvlText w:val="%8."/>
      <w:lvlJc w:val="left"/>
      <w:pPr>
        <w:ind w:left="5760" w:hanging="360"/>
      </w:pPr>
    </w:lvl>
    <w:lvl w:ilvl="8" w:tplc="3E0A85A6">
      <w:start w:val="1"/>
      <w:numFmt w:val="lowerRoman"/>
      <w:lvlText w:val="%9."/>
      <w:lvlJc w:val="right"/>
      <w:pPr>
        <w:ind w:left="6480" w:hanging="180"/>
      </w:pPr>
    </w:lvl>
  </w:abstractNum>
  <w:abstractNum w:abstractNumId="8" w15:restartNumberingAfterBreak="0">
    <w:nsid w:val="31DAB7F1"/>
    <w:multiLevelType w:val="hybridMultilevel"/>
    <w:tmpl w:val="F3EC6986"/>
    <w:lvl w:ilvl="0" w:tplc="B6823E12">
      <w:start w:val="1"/>
      <w:numFmt w:val="decimal"/>
      <w:lvlText w:val="%1."/>
      <w:lvlJc w:val="left"/>
      <w:pPr>
        <w:ind w:left="720" w:hanging="360"/>
      </w:pPr>
    </w:lvl>
    <w:lvl w:ilvl="1" w:tplc="C99E6B80">
      <w:start w:val="1"/>
      <w:numFmt w:val="lowerLetter"/>
      <w:lvlText w:val="%2."/>
      <w:lvlJc w:val="left"/>
      <w:pPr>
        <w:ind w:left="1440" w:hanging="360"/>
      </w:pPr>
    </w:lvl>
    <w:lvl w:ilvl="2" w:tplc="79564AEA">
      <w:start w:val="1"/>
      <w:numFmt w:val="lowerRoman"/>
      <w:lvlText w:val="%3."/>
      <w:lvlJc w:val="right"/>
      <w:pPr>
        <w:ind w:left="2160" w:hanging="180"/>
      </w:pPr>
    </w:lvl>
    <w:lvl w:ilvl="3" w:tplc="6AA83B2E">
      <w:start w:val="1"/>
      <w:numFmt w:val="decimal"/>
      <w:lvlText w:val="%4."/>
      <w:lvlJc w:val="left"/>
      <w:pPr>
        <w:ind w:left="2880" w:hanging="360"/>
      </w:pPr>
    </w:lvl>
    <w:lvl w:ilvl="4" w:tplc="A2DA1FF4">
      <w:start w:val="1"/>
      <w:numFmt w:val="lowerLetter"/>
      <w:lvlText w:val="%5."/>
      <w:lvlJc w:val="left"/>
      <w:pPr>
        <w:ind w:left="3600" w:hanging="360"/>
      </w:pPr>
    </w:lvl>
    <w:lvl w:ilvl="5" w:tplc="5906CFB0">
      <w:start w:val="1"/>
      <w:numFmt w:val="lowerRoman"/>
      <w:lvlText w:val="%6."/>
      <w:lvlJc w:val="right"/>
      <w:pPr>
        <w:ind w:left="4320" w:hanging="180"/>
      </w:pPr>
    </w:lvl>
    <w:lvl w:ilvl="6" w:tplc="2FBC8898">
      <w:start w:val="1"/>
      <w:numFmt w:val="decimal"/>
      <w:lvlText w:val="%7."/>
      <w:lvlJc w:val="left"/>
      <w:pPr>
        <w:ind w:left="5040" w:hanging="360"/>
      </w:pPr>
    </w:lvl>
    <w:lvl w:ilvl="7" w:tplc="AFEEB016">
      <w:start w:val="1"/>
      <w:numFmt w:val="lowerLetter"/>
      <w:lvlText w:val="%8."/>
      <w:lvlJc w:val="left"/>
      <w:pPr>
        <w:ind w:left="5760" w:hanging="360"/>
      </w:pPr>
    </w:lvl>
    <w:lvl w:ilvl="8" w:tplc="AB520B6C">
      <w:start w:val="1"/>
      <w:numFmt w:val="lowerRoman"/>
      <w:lvlText w:val="%9."/>
      <w:lvlJc w:val="right"/>
      <w:pPr>
        <w:ind w:left="6480" w:hanging="180"/>
      </w:pPr>
    </w:lvl>
  </w:abstractNum>
  <w:abstractNum w:abstractNumId="9" w15:restartNumberingAfterBreak="0">
    <w:nsid w:val="38EFF6C1"/>
    <w:multiLevelType w:val="hybridMultilevel"/>
    <w:tmpl w:val="4C246B00"/>
    <w:lvl w:ilvl="0" w:tplc="5EA8B3CC">
      <w:start w:val="1"/>
      <w:numFmt w:val="decimal"/>
      <w:lvlText w:val="%1."/>
      <w:lvlJc w:val="left"/>
      <w:pPr>
        <w:ind w:left="720" w:hanging="360"/>
      </w:pPr>
    </w:lvl>
    <w:lvl w:ilvl="1" w:tplc="4E56B992">
      <w:start w:val="1"/>
      <w:numFmt w:val="lowerLetter"/>
      <w:lvlText w:val="%2."/>
      <w:lvlJc w:val="left"/>
      <w:pPr>
        <w:ind w:left="1440" w:hanging="360"/>
      </w:pPr>
    </w:lvl>
    <w:lvl w:ilvl="2" w:tplc="C2D605D4">
      <w:start w:val="1"/>
      <w:numFmt w:val="lowerRoman"/>
      <w:lvlText w:val="%3."/>
      <w:lvlJc w:val="right"/>
      <w:pPr>
        <w:ind w:left="2160" w:hanging="180"/>
      </w:pPr>
    </w:lvl>
    <w:lvl w:ilvl="3" w:tplc="08761B26">
      <w:start w:val="1"/>
      <w:numFmt w:val="decimal"/>
      <w:lvlText w:val="%4."/>
      <w:lvlJc w:val="left"/>
      <w:pPr>
        <w:ind w:left="2880" w:hanging="360"/>
      </w:pPr>
    </w:lvl>
    <w:lvl w:ilvl="4" w:tplc="F1B093D2">
      <w:start w:val="1"/>
      <w:numFmt w:val="lowerLetter"/>
      <w:lvlText w:val="%5."/>
      <w:lvlJc w:val="left"/>
      <w:pPr>
        <w:ind w:left="3600" w:hanging="360"/>
      </w:pPr>
    </w:lvl>
    <w:lvl w:ilvl="5" w:tplc="71A670A2">
      <w:start w:val="1"/>
      <w:numFmt w:val="lowerRoman"/>
      <w:lvlText w:val="%6."/>
      <w:lvlJc w:val="right"/>
      <w:pPr>
        <w:ind w:left="4320" w:hanging="180"/>
      </w:pPr>
    </w:lvl>
    <w:lvl w:ilvl="6" w:tplc="6DEC57FE">
      <w:start w:val="1"/>
      <w:numFmt w:val="decimal"/>
      <w:lvlText w:val="%7."/>
      <w:lvlJc w:val="left"/>
      <w:pPr>
        <w:ind w:left="5040" w:hanging="360"/>
      </w:pPr>
    </w:lvl>
    <w:lvl w:ilvl="7" w:tplc="426A44FE">
      <w:start w:val="1"/>
      <w:numFmt w:val="lowerLetter"/>
      <w:lvlText w:val="%8."/>
      <w:lvlJc w:val="left"/>
      <w:pPr>
        <w:ind w:left="5760" w:hanging="360"/>
      </w:pPr>
    </w:lvl>
    <w:lvl w:ilvl="8" w:tplc="2B98E42E">
      <w:start w:val="1"/>
      <w:numFmt w:val="lowerRoman"/>
      <w:lvlText w:val="%9."/>
      <w:lvlJc w:val="right"/>
      <w:pPr>
        <w:ind w:left="6480" w:hanging="180"/>
      </w:pPr>
    </w:lvl>
  </w:abstractNum>
  <w:abstractNum w:abstractNumId="10" w15:restartNumberingAfterBreak="0">
    <w:nsid w:val="427C64AE"/>
    <w:multiLevelType w:val="hybridMultilevel"/>
    <w:tmpl w:val="AC7A36D8"/>
    <w:lvl w:ilvl="0" w:tplc="457C2624">
      <w:start w:val="1"/>
      <w:numFmt w:val="decimal"/>
      <w:lvlText w:val="%1."/>
      <w:lvlJc w:val="left"/>
      <w:pPr>
        <w:ind w:left="720" w:hanging="360"/>
      </w:pPr>
    </w:lvl>
    <w:lvl w:ilvl="1" w:tplc="BAC6D3F8">
      <w:start w:val="1"/>
      <w:numFmt w:val="lowerLetter"/>
      <w:lvlText w:val="%2."/>
      <w:lvlJc w:val="left"/>
      <w:pPr>
        <w:ind w:left="1440" w:hanging="360"/>
      </w:pPr>
    </w:lvl>
    <w:lvl w:ilvl="2" w:tplc="8682914C">
      <w:start w:val="1"/>
      <w:numFmt w:val="lowerRoman"/>
      <w:lvlText w:val="%3."/>
      <w:lvlJc w:val="right"/>
      <w:pPr>
        <w:ind w:left="2160" w:hanging="180"/>
      </w:pPr>
    </w:lvl>
    <w:lvl w:ilvl="3" w:tplc="8D36F4DC">
      <w:start w:val="1"/>
      <w:numFmt w:val="lowerLetter"/>
      <w:lvlText w:val="%4)"/>
      <w:lvlJc w:val="left"/>
      <w:pPr>
        <w:ind w:left="2880" w:hanging="360"/>
      </w:pPr>
    </w:lvl>
    <w:lvl w:ilvl="4" w:tplc="5888E632">
      <w:start w:val="1"/>
      <w:numFmt w:val="lowerLetter"/>
      <w:lvlText w:val="%5."/>
      <w:lvlJc w:val="left"/>
      <w:pPr>
        <w:ind w:left="3600" w:hanging="360"/>
      </w:pPr>
    </w:lvl>
    <w:lvl w:ilvl="5" w:tplc="8B465EC0">
      <w:start w:val="1"/>
      <w:numFmt w:val="lowerRoman"/>
      <w:lvlText w:val="%6."/>
      <w:lvlJc w:val="right"/>
      <w:pPr>
        <w:ind w:left="4320" w:hanging="180"/>
      </w:pPr>
    </w:lvl>
    <w:lvl w:ilvl="6" w:tplc="73B2DAB8">
      <w:start w:val="1"/>
      <w:numFmt w:val="decimal"/>
      <w:lvlText w:val="%7."/>
      <w:lvlJc w:val="left"/>
      <w:pPr>
        <w:ind w:left="5040" w:hanging="360"/>
      </w:pPr>
    </w:lvl>
    <w:lvl w:ilvl="7" w:tplc="766EB64A">
      <w:start w:val="1"/>
      <w:numFmt w:val="lowerLetter"/>
      <w:lvlText w:val="%8."/>
      <w:lvlJc w:val="left"/>
      <w:pPr>
        <w:ind w:left="5760" w:hanging="360"/>
      </w:pPr>
    </w:lvl>
    <w:lvl w:ilvl="8" w:tplc="BB38D724">
      <w:start w:val="1"/>
      <w:numFmt w:val="lowerRoman"/>
      <w:lvlText w:val="%9."/>
      <w:lvlJc w:val="right"/>
      <w:pPr>
        <w:ind w:left="6480" w:hanging="180"/>
      </w:pPr>
    </w:lvl>
  </w:abstractNum>
  <w:abstractNum w:abstractNumId="11" w15:restartNumberingAfterBreak="0">
    <w:nsid w:val="52E85F18"/>
    <w:multiLevelType w:val="hybridMultilevel"/>
    <w:tmpl w:val="7C6826F8"/>
    <w:lvl w:ilvl="0" w:tplc="DCFAF148">
      <w:start w:val="1"/>
      <w:numFmt w:val="decimal"/>
      <w:pStyle w:val="List"/>
      <w:lvlText w:val="%1."/>
      <w:lvlJc w:val="left"/>
      <w:pPr>
        <w:ind w:left="720" w:hanging="360"/>
      </w:pPr>
      <w:rPr>
        <w:b w:val="0"/>
        <w:u w:val="none"/>
      </w:rPr>
    </w:lvl>
    <w:lvl w:ilvl="1" w:tplc="E7180D12">
      <w:start w:val="1"/>
      <w:numFmt w:val="lowerLetter"/>
      <w:pStyle w:val="List2"/>
      <w:lvlText w:val="%2."/>
      <w:lvlJc w:val="left"/>
      <w:pPr>
        <w:ind w:left="1440" w:hanging="360"/>
      </w:pPr>
      <w:rPr>
        <w:u w:val="none"/>
      </w:rPr>
    </w:lvl>
    <w:lvl w:ilvl="2" w:tplc="C98C8362">
      <w:start w:val="1"/>
      <w:numFmt w:val="lowerRoman"/>
      <w:pStyle w:val="List3"/>
      <w:lvlText w:val="%3."/>
      <w:lvlJc w:val="right"/>
      <w:pPr>
        <w:ind w:left="2160" w:hanging="360"/>
      </w:pPr>
      <w:rPr>
        <w:u w:val="none"/>
      </w:rPr>
    </w:lvl>
    <w:lvl w:ilvl="3" w:tplc="EEC8F5EA">
      <w:start w:val="1"/>
      <w:numFmt w:val="bullet"/>
      <w:pStyle w:val="List4"/>
      <w:lvlText w:val=""/>
      <w:lvlJc w:val="left"/>
      <w:pPr>
        <w:ind w:left="2880" w:hanging="360"/>
      </w:pPr>
      <w:rPr>
        <w:u w:val="none"/>
      </w:rPr>
    </w:lvl>
    <w:lvl w:ilvl="4" w:tplc="BF48E330">
      <w:start w:val="1"/>
      <w:numFmt w:val="lowerLetter"/>
      <w:lvlText w:val="%5."/>
      <w:lvlJc w:val="left"/>
      <w:pPr>
        <w:ind w:left="3600" w:hanging="360"/>
      </w:pPr>
      <w:rPr>
        <w:u w:val="none"/>
      </w:rPr>
    </w:lvl>
    <w:lvl w:ilvl="5" w:tplc="23CA7620">
      <w:start w:val="1"/>
      <w:numFmt w:val="lowerRoman"/>
      <w:lvlText w:val="%6."/>
      <w:lvlJc w:val="right"/>
      <w:pPr>
        <w:ind w:left="4320" w:hanging="360"/>
      </w:pPr>
      <w:rPr>
        <w:u w:val="none"/>
      </w:rPr>
    </w:lvl>
    <w:lvl w:ilvl="6" w:tplc="05A614D8">
      <w:start w:val="1"/>
      <w:numFmt w:val="decimal"/>
      <w:lvlText w:val="%7."/>
      <w:lvlJc w:val="left"/>
      <w:pPr>
        <w:ind w:left="5040" w:hanging="360"/>
      </w:pPr>
      <w:rPr>
        <w:u w:val="none"/>
      </w:rPr>
    </w:lvl>
    <w:lvl w:ilvl="7" w:tplc="10EA26F6">
      <w:start w:val="1"/>
      <w:numFmt w:val="lowerLetter"/>
      <w:lvlText w:val="%8."/>
      <w:lvlJc w:val="left"/>
      <w:pPr>
        <w:ind w:left="5760" w:hanging="360"/>
      </w:pPr>
      <w:rPr>
        <w:u w:val="none"/>
      </w:rPr>
    </w:lvl>
    <w:lvl w:ilvl="8" w:tplc="FBC4239C">
      <w:start w:val="1"/>
      <w:numFmt w:val="lowerRoman"/>
      <w:lvlText w:val="%9."/>
      <w:lvlJc w:val="right"/>
      <w:pPr>
        <w:ind w:left="6480" w:hanging="360"/>
      </w:pPr>
      <w:rPr>
        <w:u w:val="none"/>
      </w:rPr>
    </w:lvl>
  </w:abstractNum>
  <w:abstractNum w:abstractNumId="12" w15:restartNumberingAfterBreak="0">
    <w:nsid w:val="5C6F6A84"/>
    <w:multiLevelType w:val="hybridMultilevel"/>
    <w:tmpl w:val="25824C98"/>
    <w:lvl w:ilvl="0" w:tplc="E3DC25A0">
      <w:start w:val="1"/>
      <w:numFmt w:val="decimal"/>
      <w:lvlText w:val="%1."/>
      <w:lvlJc w:val="left"/>
      <w:pPr>
        <w:ind w:left="720" w:hanging="360"/>
      </w:pPr>
    </w:lvl>
    <w:lvl w:ilvl="1" w:tplc="C778DE0E">
      <w:start w:val="1"/>
      <w:numFmt w:val="lowerLetter"/>
      <w:lvlText w:val="%2."/>
      <w:lvlJc w:val="left"/>
      <w:pPr>
        <w:ind w:left="1440" w:hanging="360"/>
      </w:pPr>
    </w:lvl>
    <w:lvl w:ilvl="2" w:tplc="75BAE2D0">
      <w:start w:val="1"/>
      <w:numFmt w:val="lowerRoman"/>
      <w:lvlText w:val="%3."/>
      <w:lvlJc w:val="right"/>
      <w:pPr>
        <w:ind w:left="2160" w:hanging="180"/>
      </w:pPr>
    </w:lvl>
    <w:lvl w:ilvl="3" w:tplc="098A3284">
      <w:start w:val="1"/>
      <w:numFmt w:val="decimal"/>
      <w:lvlText w:val="%4."/>
      <w:lvlJc w:val="left"/>
      <w:pPr>
        <w:ind w:left="2880" w:hanging="360"/>
      </w:pPr>
    </w:lvl>
    <w:lvl w:ilvl="4" w:tplc="37B6B2EA">
      <w:start w:val="1"/>
      <w:numFmt w:val="lowerLetter"/>
      <w:lvlText w:val="%5."/>
      <w:lvlJc w:val="left"/>
      <w:pPr>
        <w:ind w:left="3600" w:hanging="360"/>
      </w:pPr>
    </w:lvl>
    <w:lvl w:ilvl="5" w:tplc="3DDA21CA">
      <w:start w:val="1"/>
      <w:numFmt w:val="lowerRoman"/>
      <w:lvlText w:val="%6."/>
      <w:lvlJc w:val="right"/>
      <w:pPr>
        <w:ind w:left="4320" w:hanging="180"/>
      </w:pPr>
    </w:lvl>
    <w:lvl w:ilvl="6" w:tplc="C5C23DD0">
      <w:start w:val="1"/>
      <w:numFmt w:val="decimal"/>
      <w:lvlText w:val="%7."/>
      <w:lvlJc w:val="left"/>
      <w:pPr>
        <w:ind w:left="5040" w:hanging="360"/>
      </w:pPr>
    </w:lvl>
    <w:lvl w:ilvl="7" w:tplc="BD8C35E2">
      <w:start w:val="1"/>
      <w:numFmt w:val="lowerLetter"/>
      <w:lvlText w:val="%8."/>
      <w:lvlJc w:val="left"/>
      <w:pPr>
        <w:ind w:left="5760" w:hanging="360"/>
      </w:pPr>
    </w:lvl>
    <w:lvl w:ilvl="8" w:tplc="A2E0DF34">
      <w:start w:val="1"/>
      <w:numFmt w:val="lowerRoman"/>
      <w:lvlText w:val="%9."/>
      <w:lvlJc w:val="right"/>
      <w:pPr>
        <w:ind w:left="6480" w:hanging="180"/>
      </w:pPr>
    </w:lvl>
  </w:abstractNum>
  <w:abstractNum w:abstractNumId="13" w15:restartNumberingAfterBreak="0">
    <w:nsid w:val="5D250D43"/>
    <w:multiLevelType w:val="hybridMultilevel"/>
    <w:tmpl w:val="0F3019AA"/>
    <w:lvl w:ilvl="0" w:tplc="E6888A3E">
      <w:start w:val="1"/>
      <w:numFmt w:val="decimal"/>
      <w:lvlText w:val="%1."/>
      <w:lvlJc w:val="left"/>
      <w:pPr>
        <w:ind w:left="720" w:hanging="360"/>
      </w:pPr>
    </w:lvl>
    <w:lvl w:ilvl="1" w:tplc="107A6DC0">
      <w:start w:val="1"/>
      <w:numFmt w:val="lowerLetter"/>
      <w:lvlText w:val="%2."/>
      <w:lvlJc w:val="left"/>
      <w:pPr>
        <w:ind w:left="1440" w:hanging="360"/>
      </w:pPr>
    </w:lvl>
    <w:lvl w:ilvl="2" w:tplc="B672B586">
      <w:start w:val="1"/>
      <w:numFmt w:val="lowerRoman"/>
      <w:lvlText w:val="%3."/>
      <w:lvlJc w:val="right"/>
      <w:pPr>
        <w:ind w:left="2160" w:hanging="180"/>
      </w:pPr>
    </w:lvl>
    <w:lvl w:ilvl="3" w:tplc="884C3996">
      <w:start w:val="1"/>
      <w:numFmt w:val="decimal"/>
      <w:lvlText w:val="%4."/>
      <w:lvlJc w:val="left"/>
      <w:pPr>
        <w:ind w:left="2880" w:hanging="360"/>
      </w:pPr>
    </w:lvl>
    <w:lvl w:ilvl="4" w:tplc="9AB805B0">
      <w:start w:val="1"/>
      <w:numFmt w:val="lowerLetter"/>
      <w:lvlText w:val="%5."/>
      <w:lvlJc w:val="left"/>
      <w:pPr>
        <w:ind w:left="3600" w:hanging="360"/>
      </w:pPr>
    </w:lvl>
    <w:lvl w:ilvl="5" w:tplc="7390F9A8">
      <w:start w:val="1"/>
      <w:numFmt w:val="lowerRoman"/>
      <w:lvlText w:val="%6."/>
      <w:lvlJc w:val="right"/>
      <w:pPr>
        <w:ind w:left="4320" w:hanging="180"/>
      </w:pPr>
    </w:lvl>
    <w:lvl w:ilvl="6" w:tplc="37D2F3C6">
      <w:start w:val="1"/>
      <w:numFmt w:val="decimal"/>
      <w:lvlText w:val="%7."/>
      <w:lvlJc w:val="left"/>
      <w:pPr>
        <w:ind w:left="5040" w:hanging="360"/>
      </w:pPr>
    </w:lvl>
    <w:lvl w:ilvl="7" w:tplc="7B76BEB4">
      <w:start w:val="1"/>
      <w:numFmt w:val="lowerLetter"/>
      <w:lvlText w:val="%8."/>
      <w:lvlJc w:val="left"/>
      <w:pPr>
        <w:ind w:left="5760" w:hanging="360"/>
      </w:pPr>
    </w:lvl>
    <w:lvl w:ilvl="8" w:tplc="9942E2CA">
      <w:start w:val="1"/>
      <w:numFmt w:val="lowerRoman"/>
      <w:lvlText w:val="%9."/>
      <w:lvlJc w:val="right"/>
      <w:pPr>
        <w:ind w:left="6480" w:hanging="180"/>
      </w:pPr>
    </w:lvl>
  </w:abstractNum>
  <w:abstractNum w:abstractNumId="14" w15:restartNumberingAfterBreak="0">
    <w:nsid w:val="60845D25"/>
    <w:multiLevelType w:val="hybridMultilevel"/>
    <w:tmpl w:val="96D01EF2"/>
    <w:lvl w:ilvl="0" w:tplc="A22A99B4">
      <w:start w:val="1"/>
      <w:numFmt w:val="decimal"/>
      <w:lvlText w:val="%1."/>
      <w:lvlJc w:val="left"/>
      <w:pPr>
        <w:ind w:left="720" w:hanging="360"/>
      </w:pPr>
    </w:lvl>
    <w:lvl w:ilvl="1" w:tplc="1794D5F6">
      <w:start w:val="1"/>
      <w:numFmt w:val="lowerLetter"/>
      <w:lvlText w:val="%2."/>
      <w:lvlJc w:val="left"/>
      <w:pPr>
        <w:ind w:left="1440" w:hanging="360"/>
      </w:pPr>
    </w:lvl>
    <w:lvl w:ilvl="2" w:tplc="FB56AB0E">
      <w:start w:val="1"/>
      <w:numFmt w:val="lowerRoman"/>
      <w:lvlText w:val="%3."/>
      <w:lvlJc w:val="right"/>
      <w:pPr>
        <w:ind w:left="2160" w:hanging="180"/>
      </w:pPr>
    </w:lvl>
    <w:lvl w:ilvl="3" w:tplc="B4001438">
      <w:start w:val="1"/>
      <w:numFmt w:val="lowerLetter"/>
      <w:lvlText w:val="%4)"/>
      <w:lvlJc w:val="left"/>
      <w:pPr>
        <w:ind w:left="2880" w:hanging="360"/>
      </w:pPr>
    </w:lvl>
    <w:lvl w:ilvl="4" w:tplc="FAF2C3FC">
      <w:start w:val="1"/>
      <w:numFmt w:val="lowerLetter"/>
      <w:lvlText w:val="%5."/>
      <w:lvlJc w:val="left"/>
      <w:pPr>
        <w:ind w:left="3600" w:hanging="360"/>
      </w:pPr>
    </w:lvl>
    <w:lvl w:ilvl="5" w:tplc="2F4004D8">
      <w:start w:val="1"/>
      <w:numFmt w:val="lowerRoman"/>
      <w:lvlText w:val="%6."/>
      <w:lvlJc w:val="right"/>
      <w:pPr>
        <w:ind w:left="4320" w:hanging="180"/>
      </w:pPr>
    </w:lvl>
    <w:lvl w:ilvl="6" w:tplc="190ADD64">
      <w:start w:val="1"/>
      <w:numFmt w:val="decimal"/>
      <w:lvlText w:val="%7."/>
      <w:lvlJc w:val="left"/>
      <w:pPr>
        <w:ind w:left="5040" w:hanging="360"/>
      </w:pPr>
    </w:lvl>
    <w:lvl w:ilvl="7" w:tplc="CB981084">
      <w:start w:val="1"/>
      <w:numFmt w:val="lowerLetter"/>
      <w:lvlText w:val="%8."/>
      <w:lvlJc w:val="left"/>
      <w:pPr>
        <w:ind w:left="5760" w:hanging="360"/>
      </w:pPr>
    </w:lvl>
    <w:lvl w:ilvl="8" w:tplc="F80216EA">
      <w:start w:val="1"/>
      <w:numFmt w:val="lowerRoman"/>
      <w:lvlText w:val="%9."/>
      <w:lvlJc w:val="right"/>
      <w:pPr>
        <w:ind w:left="6480" w:hanging="180"/>
      </w:pPr>
    </w:lvl>
  </w:abstractNum>
  <w:num w:numId="1" w16cid:durableId="910502568">
    <w:abstractNumId w:val="14"/>
  </w:num>
  <w:num w:numId="2" w16cid:durableId="1614364595">
    <w:abstractNumId w:val="13"/>
  </w:num>
  <w:num w:numId="3" w16cid:durableId="1234318425">
    <w:abstractNumId w:val="7"/>
  </w:num>
  <w:num w:numId="4" w16cid:durableId="1987081709">
    <w:abstractNumId w:val="9"/>
  </w:num>
  <w:num w:numId="5" w16cid:durableId="1727337872">
    <w:abstractNumId w:val="5"/>
  </w:num>
  <w:num w:numId="6" w16cid:durableId="388070508">
    <w:abstractNumId w:val="8"/>
  </w:num>
  <w:num w:numId="7" w16cid:durableId="1863740532">
    <w:abstractNumId w:val="10"/>
  </w:num>
  <w:num w:numId="8" w16cid:durableId="656493110">
    <w:abstractNumId w:val="12"/>
  </w:num>
  <w:num w:numId="9" w16cid:durableId="2052604992">
    <w:abstractNumId w:val="6"/>
  </w:num>
  <w:num w:numId="10" w16cid:durableId="1653362672">
    <w:abstractNumId w:val="11"/>
  </w:num>
  <w:num w:numId="11" w16cid:durableId="743796009">
    <w:abstractNumId w:val="4"/>
  </w:num>
  <w:num w:numId="12" w16cid:durableId="802236235">
    <w:abstractNumId w:val="3"/>
  </w:num>
  <w:num w:numId="13" w16cid:durableId="928466823">
    <w:abstractNumId w:val="2"/>
  </w:num>
  <w:num w:numId="14" w16cid:durableId="829101016">
    <w:abstractNumId w:val="1"/>
  </w:num>
  <w:num w:numId="15" w16cid:durableId="682827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1sjAxNzI1sDQxsTRQ0lEKTi0uzszPAykwrAUAbTjaAiwAAAA="/>
  </w:docVars>
  <w:rsids>
    <w:rsidRoot w:val="008D1BA1"/>
    <w:rsid w:val="00010F60"/>
    <w:rsid w:val="000632B4"/>
    <w:rsid w:val="00067BF6"/>
    <w:rsid w:val="000822AB"/>
    <w:rsid w:val="0009185A"/>
    <w:rsid w:val="000A1F7C"/>
    <w:rsid w:val="001043F1"/>
    <w:rsid w:val="00125D32"/>
    <w:rsid w:val="001665A2"/>
    <w:rsid w:val="001740F0"/>
    <w:rsid w:val="00182A45"/>
    <w:rsid w:val="00196034"/>
    <w:rsid w:val="001A1B87"/>
    <w:rsid w:val="001C0B89"/>
    <w:rsid w:val="001C121F"/>
    <w:rsid w:val="002027D9"/>
    <w:rsid w:val="00202A3D"/>
    <w:rsid w:val="00222BF0"/>
    <w:rsid w:val="00245E3A"/>
    <w:rsid w:val="0026240A"/>
    <w:rsid w:val="0026D80A"/>
    <w:rsid w:val="0028211F"/>
    <w:rsid w:val="00294F9B"/>
    <w:rsid w:val="002B5B92"/>
    <w:rsid w:val="002B6A77"/>
    <w:rsid w:val="0032778D"/>
    <w:rsid w:val="00331215"/>
    <w:rsid w:val="00332BDE"/>
    <w:rsid w:val="00352193"/>
    <w:rsid w:val="00367948"/>
    <w:rsid w:val="0037113B"/>
    <w:rsid w:val="003802D2"/>
    <w:rsid w:val="00381145"/>
    <w:rsid w:val="003F2947"/>
    <w:rsid w:val="004136E4"/>
    <w:rsid w:val="0043140F"/>
    <w:rsid w:val="004442A9"/>
    <w:rsid w:val="0044622E"/>
    <w:rsid w:val="00471EF0"/>
    <w:rsid w:val="00474F21"/>
    <w:rsid w:val="004968CF"/>
    <w:rsid w:val="004A5F5A"/>
    <w:rsid w:val="004E4C25"/>
    <w:rsid w:val="00510E55"/>
    <w:rsid w:val="00511C7C"/>
    <w:rsid w:val="00520A33"/>
    <w:rsid w:val="005A3A6D"/>
    <w:rsid w:val="005D3EAC"/>
    <w:rsid w:val="00600672"/>
    <w:rsid w:val="00650BE3"/>
    <w:rsid w:val="006975ED"/>
    <w:rsid w:val="006C5F24"/>
    <w:rsid w:val="00706E87"/>
    <w:rsid w:val="00720373"/>
    <w:rsid w:val="007B1F86"/>
    <w:rsid w:val="008134C6"/>
    <w:rsid w:val="008708F0"/>
    <w:rsid w:val="008869A5"/>
    <w:rsid w:val="008B1B92"/>
    <w:rsid w:val="008B3933"/>
    <w:rsid w:val="008D1BA1"/>
    <w:rsid w:val="0090624E"/>
    <w:rsid w:val="00906F87"/>
    <w:rsid w:val="00912A62"/>
    <w:rsid w:val="00923FE7"/>
    <w:rsid w:val="009421AD"/>
    <w:rsid w:val="009B1686"/>
    <w:rsid w:val="009B2F72"/>
    <w:rsid w:val="009F54C2"/>
    <w:rsid w:val="00A349D2"/>
    <w:rsid w:val="00A72D05"/>
    <w:rsid w:val="00A8241F"/>
    <w:rsid w:val="00AD5FD4"/>
    <w:rsid w:val="00B06A58"/>
    <w:rsid w:val="00B46DC8"/>
    <w:rsid w:val="00B55393"/>
    <w:rsid w:val="00B75519"/>
    <w:rsid w:val="00B94B50"/>
    <w:rsid w:val="00BC3432"/>
    <w:rsid w:val="00BD1A45"/>
    <w:rsid w:val="00BD24A2"/>
    <w:rsid w:val="00BE0A45"/>
    <w:rsid w:val="00BE257A"/>
    <w:rsid w:val="00BE2B37"/>
    <w:rsid w:val="00C059E1"/>
    <w:rsid w:val="00C05A61"/>
    <w:rsid w:val="00C217B9"/>
    <w:rsid w:val="00CA480B"/>
    <w:rsid w:val="00CD1B98"/>
    <w:rsid w:val="00CD3A7C"/>
    <w:rsid w:val="00D25536"/>
    <w:rsid w:val="00D745F9"/>
    <w:rsid w:val="00DA19C8"/>
    <w:rsid w:val="00DA5711"/>
    <w:rsid w:val="00DE14AF"/>
    <w:rsid w:val="00DE40CA"/>
    <w:rsid w:val="00DF3190"/>
    <w:rsid w:val="00E04FC8"/>
    <w:rsid w:val="00E229D6"/>
    <w:rsid w:val="00E3019E"/>
    <w:rsid w:val="00E43F10"/>
    <w:rsid w:val="00EB0F7E"/>
    <w:rsid w:val="00F040E1"/>
    <w:rsid w:val="00F73A41"/>
    <w:rsid w:val="00FA552E"/>
    <w:rsid w:val="00FD4187"/>
    <w:rsid w:val="00FD7EBF"/>
    <w:rsid w:val="00FE2055"/>
    <w:rsid w:val="0389C82F"/>
    <w:rsid w:val="05259890"/>
    <w:rsid w:val="059ED293"/>
    <w:rsid w:val="0668218C"/>
    <w:rsid w:val="068CD1D1"/>
    <w:rsid w:val="06C74CC2"/>
    <w:rsid w:val="06D7855B"/>
    <w:rsid w:val="0943076E"/>
    <w:rsid w:val="0BF93D0B"/>
    <w:rsid w:val="0C7E549E"/>
    <w:rsid w:val="0C95407B"/>
    <w:rsid w:val="0DBE405C"/>
    <w:rsid w:val="11CDFE0F"/>
    <w:rsid w:val="11DBA14D"/>
    <w:rsid w:val="11E36F67"/>
    <w:rsid w:val="129E8FA6"/>
    <w:rsid w:val="1436BE90"/>
    <w:rsid w:val="149EB3D6"/>
    <w:rsid w:val="14E0A402"/>
    <w:rsid w:val="155264A9"/>
    <w:rsid w:val="161ADBCA"/>
    <w:rsid w:val="192893B0"/>
    <w:rsid w:val="1A10BD6B"/>
    <w:rsid w:val="1AB7D277"/>
    <w:rsid w:val="1E6E5DEB"/>
    <w:rsid w:val="21EDDD68"/>
    <w:rsid w:val="22F4D9F8"/>
    <w:rsid w:val="23E2B570"/>
    <w:rsid w:val="24C5E98C"/>
    <w:rsid w:val="25F44C56"/>
    <w:rsid w:val="2661B9ED"/>
    <w:rsid w:val="2725D263"/>
    <w:rsid w:val="27533FE6"/>
    <w:rsid w:val="278333F2"/>
    <w:rsid w:val="28C844A7"/>
    <w:rsid w:val="291F0453"/>
    <w:rsid w:val="29BF2342"/>
    <w:rsid w:val="29C66AD7"/>
    <w:rsid w:val="29D12C25"/>
    <w:rsid w:val="29DBF3BE"/>
    <w:rsid w:val="2AA1AC57"/>
    <w:rsid w:val="2AC09FCF"/>
    <w:rsid w:val="2B796DDA"/>
    <w:rsid w:val="2CFBCDE4"/>
    <w:rsid w:val="2D1CC37A"/>
    <w:rsid w:val="2EECC333"/>
    <w:rsid w:val="3045FFDA"/>
    <w:rsid w:val="3134ACB5"/>
    <w:rsid w:val="317CAF9D"/>
    <w:rsid w:val="33D1EEB5"/>
    <w:rsid w:val="3414DD1F"/>
    <w:rsid w:val="342346F2"/>
    <w:rsid w:val="355C04B7"/>
    <w:rsid w:val="36252808"/>
    <w:rsid w:val="36F7D518"/>
    <w:rsid w:val="37481FFC"/>
    <w:rsid w:val="37EEA9A6"/>
    <w:rsid w:val="38850B11"/>
    <w:rsid w:val="3932437E"/>
    <w:rsid w:val="3A54D9DC"/>
    <w:rsid w:val="3A6C19A3"/>
    <w:rsid w:val="3AB8C0AF"/>
    <w:rsid w:val="3BCB463B"/>
    <w:rsid w:val="3C06C6A7"/>
    <w:rsid w:val="3CAACD73"/>
    <w:rsid w:val="3DA29708"/>
    <w:rsid w:val="3DC6CE33"/>
    <w:rsid w:val="3E552796"/>
    <w:rsid w:val="42465123"/>
    <w:rsid w:val="44AA67EC"/>
    <w:rsid w:val="44C1E185"/>
    <w:rsid w:val="4602704E"/>
    <w:rsid w:val="48FC3B6A"/>
    <w:rsid w:val="4B64D2B6"/>
    <w:rsid w:val="4EADA21B"/>
    <w:rsid w:val="4EF65BCD"/>
    <w:rsid w:val="5080867E"/>
    <w:rsid w:val="51B4D9C0"/>
    <w:rsid w:val="5210941A"/>
    <w:rsid w:val="523D53B2"/>
    <w:rsid w:val="53B512E0"/>
    <w:rsid w:val="54602591"/>
    <w:rsid w:val="5469B5EC"/>
    <w:rsid w:val="56884AE3"/>
    <w:rsid w:val="576EC63A"/>
    <w:rsid w:val="58B5A29C"/>
    <w:rsid w:val="58C14608"/>
    <w:rsid w:val="58EA2E82"/>
    <w:rsid w:val="5C684B3C"/>
    <w:rsid w:val="5CE7E526"/>
    <w:rsid w:val="5D290301"/>
    <w:rsid w:val="5D540FCD"/>
    <w:rsid w:val="5DD3C8A5"/>
    <w:rsid w:val="5E1A6150"/>
    <w:rsid w:val="5E6D9EB9"/>
    <w:rsid w:val="5E84A666"/>
    <w:rsid w:val="5FC698A0"/>
    <w:rsid w:val="61AD870E"/>
    <w:rsid w:val="61D87FC6"/>
    <w:rsid w:val="62723861"/>
    <w:rsid w:val="62801031"/>
    <w:rsid w:val="62D0178A"/>
    <w:rsid w:val="63D1B1B6"/>
    <w:rsid w:val="642D712E"/>
    <w:rsid w:val="65BA9424"/>
    <w:rsid w:val="65C9418F"/>
    <w:rsid w:val="66530C09"/>
    <w:rsid w:val="669264E0"/>
    <w:rsid w:val="68957A06"/>
    <w:rsid w:val="6900E251"/>
    <w:rsid w:val="6923D294"/>
    <w:rsid w:val="694A4BA8"/>
    <w:rsid w:val="69895DA1"/>
    <w:rsid w:val="6B51D32E"/>
    <w:rsid w:val="6C540D1C"/>
    <w:rsid w:val="6D5C401C"/>
    <w:rsid w:val="6E0C6D77"/>
    <w:rsid w:val="6EB16E18"/>
    <w:rsid w:val="704D3E79"/>
    <w:rsid w:val="708039FE"/>
    <w:rsid w:val="7345932D"/>
    <w:rsid w:val="73926177"/>
    <w:rsid w:val="73EF903B"/>
    <w:rsid w:val="743A15CF"/>
    <w:rsid w:val="7580C142"/>
    <w:rsid w:val="775E38CA"/>
    <w:rsid w:val="7771B691"/>
    <w:rsid w:val="77832340"/>
    <w:rsid w:val="77CF2741"/>
    <w:rsid w:val="783F2801"/>
    <w:rsid w:val="7861FC1D"/>
    <w:rsid w:val="789C555F"/>
    <w:rsid w:val="79FA4929"/>
    <w:rsid w:val="7A45DC2D"/>
    <w:rsid w:val="7D31A5AE"/>
    <w:rsid w:val="7D7D7CEF"/>
    <w:rsid w:val="7E704F12"/>
    <w:rsid w:val="7F7CC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D03716"/>
  <w15:docId w15:val="{81173F5F-953B-4F7E-A245-51A2B6BF5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F2947"/>
  </w:style>
  <w:style w:type="paragraph" w:styleId="Heading1">
    <w:name w:val="heading 1"/>
    <w:basedOn w:val="Normal"/>
    <w:next w:val="Normal"/>
    <w:rsid w:val="0044622E"/>
    <w:pPr>
      <w:suppressAutoHyphens/>
      <w:spacing w:line="240" w:lineRule="auto"/>
      <w:contextualSpacing/>
      <w:jc w:val="center"/>
      <w:outlineLvl w:val="0"/>
    </w:pPr>
    <w:rPr>
      <w:rFonts w:ascii="Calibri" w:eastAsia="Calibri" w:hAnsi="Calibri" w:cs="Calibri"/>
      <w:b/>
      <w:sz w:val="24"/>
      <w:szCs w:val="24"/>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D1A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1A45"/>
    <w:rPr>
      <w:rFonts w:ascii="Segoe UI" w:hAnsi="Segoe UI" w:cs="Segoe UI"/>
      <w:sz w:val="18"/>
      <w:szCs w:val="18"/>
    </w:rPr>
  </w:style>
  <w:style w:type="paragraph" w:styleId="Header">
    <w:name w:val="header"/>
    <w:basedOn w:val="Normal"/>
    <w:link w:val="HeaderChar"/>
    <w:uiPriority w:val="99"/>
    <w:unhideWhenUsed/>
    <w:rsid w:val="00BD1A45"/>
    <w:pPr>
      <w:tabs>
        <w:tab w:val="center" w:pos="4680"/>
        <w:tab w:val="right" w:pos="9360"/>
      </w:tabs>
      <w:spacing w:line="240" w:lineRule="auto"/>
    </w:pPr>
  </w:style>
  <w:style w:type="character" w:customStyle="1" w:styleId="HeaderChar">
    <w:name w:val="Header Char"/>
    <w:basedOn w:val="DefaultParagraphFont"/>
    <w:link w:val="Header"/>
    <w:uiPriority w:val="99"/>
    <w:rsid w:val="00BD1A45"/>
  </w:style>
  <w:style w:type="paragraph" w:styleId="Footer">
    <w:name w:val="footer"/>
    <w:basedOn w:val="Normal"/>
    <w:link w:val="FooterChar"/>
    <w:uiPriority w:val="99"/>
    <w:unhideWhenUsed/>
    <w:rsid w:val="00BD1A45"/>
    <w:pPr>
      <w:tabs>
        <w:tab w:val="center" w:pos="4680"/>
        <w:tab w:val="right" w:pos="9360"/>
      </w:tabs>
      <w:spacing w:line="240" w:lineRule="auto"/>
    </w:pPr>
  </w:style>
  <w:style w:type="character" w:customStyle="1" w:styleId="FooterChar">
    <w:name w:val="Footer Char"/>
    <w:basedOn w:val="DefaultParagraphFont"/>
    <w:link w:val="Footer"/>
    <w:uiPriority w:val="99"/>
    <w:rsid w:val="00BD1A45"/>
  </w:style>
  <w:style w:type="character" w:styleId="Hyperlink">
    <w:name w:val="Hyperlink"/>
    <w:basedOn w:val="DefaultParagraphFont"/>
    <w:uiPriority w:val="99"/>
    <w:semiHidden/>
    <w:unhideWhenUsed/>
    <w:rsid w:val="00BD1A45"/>
    <w:rPr>
      <w:color w:val="0000FF"/>
      <w:u w:val="single"/>
    </w:rPr>
  </w:style>
  <w:style w:type="paragraph" w:styleId="List">
    <w:name w:val="List"/>
    <w:basedOn w:val="Normal"/>
    <w:uiPriority w:val="99"/>
    <w:unhideWhenUsed/>
    <w:rsid w:val="009421AD"/>
    <w:pPr>
      <w:numPr>
        <w:numId w:val="10"/>
      </w:numPr>
      <w:suppressAutoHyphens/>
      <w:spacing w:line="240" w:lineRule="auto"/>
    </w:pPr>
    <w:rPr>
      <w:rFonts w:ascii="Calibri" w:eastAsia="Calibri" w:hAnsi="Calibri" w:cs="Calibri"/>
    </w:rPr>
  </w:style>
  <w:style w:type="paragraph" w:styleId="List2">
    <w:name w:val="List 2"/>
    <w:basedOn w:val="Normal"/>
    <w:uiPriority w:val="99"/>
    <w:unhideWhenUsed/>
    <w:rsid w:val="009421AD"/>
    <w:pPr>
      <w:numPr>
        <w:ilvl w:val="1"/>
        <w:numId w:val="10"/>
      </w:numPr>
      <w:suppressAutoHyphens/>
      <w:spacing w:line="240" w:lineRule="auto"/>
    </w:pPr>
    <w:rPr>
      <w:rFonts w:ascii="Calibri" w:eastAsia="Calibri" w:hAnsi="Calibri" w:cs="Calibri"/>
    </w:rPr>
  </w:style>
  <w:style w:type="paragraph" w:styleId="List3">
    <w:name w:val="List 3"/>
    <w:basedOn w:val="Normal"/>
    <w:uiPriority w:val="99"/>
    <w:unhideWhenUsed/>
    <w:rsid w:val="009421AD"/>
    <w:pPr>
      <w:numPr>
        <w:ilvl w:val="2"/>
        <w:numId w:val="10"/>
      </w:numPr>
      <w:suppressAutoHyphens/>
      <w:spacing w:line="240" w:lineRule="auto"/>
    </w:pPr>
    <w:rPr>
      <w:rFonts w:ascii="Calibri" w:eastAsia="Calibri" w:hAnsi="Calibri" w:cs="Calibri"/>
    </w:rPr>
  </w:style>
  <w:style w:type="paragraph" w:styleId="List4">
    <w:name w:val="List 4"/>
    <w:basedOn w:val="Normal"/>
    <w:uiPriority w:val="99"/>
    <w:unhideWhenUsed/>
    <w:rsid w:val="009421AD"/>
    <w:pPr>
      <w:numPr>
        <w:ilvl w:val="3"/>
        <w:numId w:val="10"/>
      </w:numPr>
      <w:suppressAutoHyphens/>
      <w:spacing w:line="240" w:lineRule="auto"/>
    </w:pPr>
    <w:rPr>
      <w:rFonts w:ascii="Calibri" w:eastAsia="Calibri" w:hAnsi="Calibri" w:cs="Calibri"/>
    </w:rPr>
  </w:style>
  <w:style w:type="paragraph" w:styleId="Revision">
    <w:name w:val="Revision"/>
    <w:hidden/>
    <w:uiPriority w:val="99"/>
    <w:semiHidden/>
    <w:rsid w:val="00CD3A7C"/>
    <w:pPr>
      <w:spacing w:line="240" w:lineRule="auto"/>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Subject">
    <w:name w:val="annotation subject"/>
    <w:basedOn w:val="CommentText"/>
    <w:next w:val="CommentText"/>
    <w:link w:val="CommentSubjectChar"/>
    <w:uiPriority w:val="99"/>
    <w:semiHidden/>
    <w:unhideWhenUsed/>
    <w:rsid w:val="00202A3D"/>
    <w:rPr>
      <w:b/>
      <w:bCs/>
    </w:rPr>
  </w:style>
  <w:style w:type="character" w:customStyle="1" w:styleId="CommentSubjectChar">
    <w:name w:val="Comment Subject Char"/>
    <w:basedOn w:val="CommentTextChar"/>
    <w:link w:val="CommentSubject"/>
    <w:uiPriority w:val="99"/>
    <w:semiHidden/>
    <w:rsid w:val="00202A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tmp"/><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tm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tmp"/><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tmp"/><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tmp"/></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877E2C86-5191-4ADD-A8E2-24615CC99F9E}">
    <t:Anchor>
      <t:Comment id="323815974"/>
    </t:Anchor>
    <t:History>
      <t:Event id="{3F52C70B-DBFE-44B3-9CA0-62E8CB074823}" time="2023-11-17T16:01:07.432Z">
        <t:Attribution userId="S::gva_j.roeschley@snhu.edu::dcdf9e90-ff89-4a06-9462-7248674bd114" userProvider="AD" userName="Roeschley, Jacob"/>
        <t:Anchor>
          <t:Comment id="323815974"/>
        </t:Anchor>
        <t:Create/>
      </t:Event>
      <t:Event id="{644C6CCB-28FA-42BE-BBBB-46D620077EA5}" time="2023-11-17T16:01:07.432Z">
        <t:Attribution userId="S::gva_j.roeschley@snhu.edu::dcdf9e90-ff89-4a06-9462-7248674bd114" userProvider="AD" userName="Roeschley, Jacob"/>
        <t:Anchor>
          <t:Comment id="323815974"/>
        </t:Anchor>
        <t:Assign userId="S::gva_j.mcinerney@snhu.edu::98e9acec-c962-42f6-a9e9-006d1cd9138a" userProvider="AD" userName="Mcinerney, Jody"/>
      </t:Event>
      <t:Event id="{B8673FDB-1D10-4138-8C9A-7102678C519A}" time="2023-11-17T16:01:07.432Z">
        <t:Attribution userId="S::gva_j.roeschley@snhu.edu::dcdf9e90-ff89-4a06-9462-7248674bd114" userProvider="AD" userName="Roeschley, Jacob"/>
        <t:Anchor>
          <t:Comment id="323815974"/>
        </t:Anchor>
        <t:SetTitle title="@Mcinerney, Jody I've completed my review of the DAD 220 Module Five Activity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72B03A-B4E3-432A-86B7-14DA72A2B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3BBC09-E3AD-47E3-BC15-FE11FB8A97A9}">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8CF6F2F4-322C-4359-BF65-1218A3F9D6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7</Pages>
  <Words>862</Words>
  <Characters>4916</Characters>
  <Application>Microsoft Office Word</Application>
  <DocSecurity>0</DocSecurity>
  <Lines>40</Lines>
  <Paragraphs>11</Paragraphs>
  <ScaleCrop>false</ScaleCrop>
  <Company>SNHU</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Analysis and Summary Template</dc:title>
  <dc:creator>Gutschow, Molly</dc:creator>
  <cp:lastModifiedBy>vinessa wilson</cp:lastModifiedBy>
  <cp:revision>60</cp:revision>
  <dcterms:created xsi:type="dcterms:W3CDTF">2024-10-03T03:02:00Z</dcterms:created>
  <dcterms:modified xsi:type="dcterms:W3CDTF">2024-10-03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0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